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25076AE0" w14:textId="77777777" w:rsidR="000F3834" w:rsidRDefault="00882C85">
      <w:r>
        <w:rPr>
          <w:color w:val="FF0000"/>
          <w:sz w:val="28"/>
          <w:szCs w:val="28"/>
        </w:rPr>
        <w:t>KEY</w:t>
      </w:r>
      <w:r>
        <w:rPr>
          <w:sz w:val="28"/>
          <w:szCs w:val="28"/>
        </w:rPr>
        <w:t xml:space="preserve"> Processes that Change Earth’s Surface</w:t>
      </w:r>
    </w:p>
    <w:p w14:paraId="672A6659" w14:textId="77777777" w:rsidR="000F3834" w:rsidRDefault="000F3834"/>
    <w:p w14:paraId="413D4E2F" w14:textId="4F26E74E" w:rsidR="000F3834" w:rsidRDefault="00882C85">
      <w:r>
        <w:rPr>
          <w:b/>
        </w:rPr>
        <w:t>Tectonic plate movement:</w:t>
      </w:r>
      <w:r>
        <w:t xml:space="preserve"> </w:t>
      </w:r>
      <w:r w:rsidR="000D798A">
        <w:t>P</w:t>
      </w:r>
      <w:r>
        <w:t xml:space="preserve">late movement at convergent, divergent, and transform boundaries.                                                                                                      </w:t>
      </w:r>
    </w:p>
    <w:p w14:paraId="4DF16713" w14:textId="228488F6" w:rsidR="000F3834" w:rsidRDefault="00882C85">
      <w:pPr>
        <w:rPr>
          <w:rFonts w:ascii="Roboto" w:eastAsia="Roboto" w:hAnsi="Roboto" w:cs="Roboto"/>
          <w:highlight w:val="white"/>
        </w:rPr>
      </w:pPr>
      <w:r>
        <w:rPr>
          <w:b/>
        </w:rPr>
        <w:t>Climate:</w:t>
      </w:r>
      <w:r>
        <w:t xml:space="preserve"> </w:t>
      </w:r>
      <w:r>
        <w:rPr>
          <w:rFonts w:ascii="Roboto" w:eastAsia="Roboto" w:hAnsi="Roboto" w:cs="Roboto"/>
          <w:highlight w:val="white"/>
        </w:rPr>
        <w:t>Climate is the average weather conditions in a specific place over a long period of time</w:t>
      </w:r>
      <w:r w:rsidR="000D798A">
        <w:rPr>
          <w:rFonts w:ascii="Roboto" w:eastAsia="Roboto" w:hAnsi="Roboto" w:cs="Roboto"/>
          <w:highlight w:val="white"/>
        </w:rPr>
        <w:t>.</w:t>
      </w:r>
    </w:p>
    <w:p w14:paraId="06540295" w14:textId="4C7007A1" w:rsidR="000F3834" w:rsidRDefault="00882C85">
      <w:r>
        <w:rPr>
          <w:b/>
        </w:rPr>
        <w:t>Weathering/</w:t>
      </w:r>
      <w:r w:rsidR="00D4357E">
        <w:rPr>
          <w:b/>
        </w:rPr>
        <w:t>E</w:t>
      </w:r>
      <w:r>
        <w:rPr>
          <w:b/>
        </w:rPr>
        <w:t>rosion:</w:t>
      </w:r>
      <w:r>
        <w:t xml:space="preserve"> </w:t>
      </w:r>
      <w:r w:rsidR="000D798A">
        <w:t>T</w:t>
      </w:r>
      <w:r>
        <w:t xml:space="preserve">he breaking down of rocks into bits and pieces and </w:t>
      </w:r>
      <w:r w:rsidR="006A74DF">
        <w:t>movement</w:t>
      </w:r>
      <w:r>
        <w:t xml:space="preserve"> to another location.</w:t>
      </w:r>
    </w:p>
    <w:p w14:paraId="207CCF61" w14:textId="77777777" w:rsidR="000F3834" w:rsidRDefault="00882C85">
      <w:r>
        <w:t xml:space="preserve">     </w:t>
      </w:r>
    </w:p>
    <w:tbl>
      <w:tblPr>
        <w:tblStyle w:val="a"/>
        <w:tblW w:w="1080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600" w:firstRow="0" w:lastRow="0" w:firstColumn="0" w:lastColumn="0" w:noHBand="1" w:noVBand="1"/>
      </w:tblPr>
      <w:tblGrid>
        <w:gridCol w:w="1800"/>
        <w:gridCol w:w="9000"/>
      </w:tblGrid>
      <w:tr w:rsidR="000F3834" w14:paraId="1E4846F6" w14:textId="77777777">
        <w:trPr>
          <w:trHeight w:val="45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1ED34" w14:textId="77777777" w:rsidR="000F3834" w:rsidRDefault="00882C85">
            <w:pPr>
              <w:widowControl w:val="0"/>
              <w:spacing w:line="240" w:lineRule="auto"/>
            </w:pPr>
            <w:r>
              <w:t>Formation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120E1" w14:textId="77777777" w:rsidR="000F3834" w:rsidRDefault="00882C85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Rocky Mountains</w:t>
            </w:r>
          </w:p>
        </w:tc>
      </w:tr>
      <w:tr w:rsidR="000F3834" w14:paraId="4AA91585" w14:textId="77777777">
        <w:trPr>
          <w:trHeight w:val="9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28515" w14:textId="77777777" w:rsidR="000F3834" w:rsidRDefault="00882C85">
            <w:pPr>
              <w:widowControl w:val="0"/>
              <w:spacing w:line="240" w:lineRule="auto"/>
            </w:pPr>
            <w:r>
              <w:t>Process</w:t>
            </w:r>
          </w:p>
          <w:p w14:paraId="0F19BCD3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FE8B3" w14:textId="77777777" w:rsidR="000F3834" w:rsidRDefault="00882C85">
            <w:pPr>
              <w:widowControl w:val="0"/>
              <w:spacing w:line="240" w:lineRule="auto"/>
            </w:pPr>
            <w:r>
              <w:rPr>
                <w:color w:val="FF0000"/>
                <w:highlight w:val="yellow"/>
              </w:rPr>
              <w:t xml:space="preserve">Tectonic Plate Movement  </w:t>
            </w:r>
            <w:r>
              <w:rPr>
                <w:color w:val="FF0000"/>
              </w:rPr>
              <w:t xml:space="preserve"> </w:t>
            </w:r>
            <w:r>
              <w:t xml:space="preserve">               Climate               Weathering / Erosion</w:t>
            </w:r>
          </w:p>
          <w:p w14:paraId="54D99E4D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42E95ECB" w14:textId="1E4AD2D4" w:rsidR="000F3834" w:rsidRDefault="006A74D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v</w:t>
            </w:r>
            <w:r w:rsidR="00882C85">
              <w:rPr>
                <w:color w:val="FF0000"/>
              </w:rPr>
              <w:t>ideo states that the oceanic plate collides with a continental plate</w:t>
            </w:r>
            <w:r>
              <w:rPr>
                <w:color w:val="FF0000"/>
              </w:rPr>
              <w:t>.</w:t>
            </w:r>
          </w:p>
        </w:tc>
      </w:tr>
      <w:tr w:rsidR="000F3834" w14:paraId="318B0912" w14:textId="77777777">
        <w:trPr>
          <w:trHeight w:val="45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F0B329" w14:textId="77777777" w:rsidR="000F3834" w:rsidRDefault="00882C85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FC8AE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How long are the Rocky Mountains? </w:t>
            </w:r>
            <w:r>
              <w:rPr>
                <w:color w:val="FF0000"/>
              </w:rPr>
              <w:t>4800 km</w:t>
            </w:r>
          </w:p>
          <w:p w14:paraId="0B40EC14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How wide are the Rocky Mountains? </w:t>
            </w:r>
            <w:r>
              <w:rPr>
                <w:color w:val="FF0000"/>
              </w:rPr>
              <w:t>650 km</w:t>
            </w:r>
          </w:p>
          <w:p w14:paraId="5028C5E6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When did the uplift that forms the Rocky Mountains begin? </w:t>
            </w:r>
            <w:proofErr w:type="gramStart"/>
            <w:r>
              <w:rPr>
                <w:color w:val="FF0000"/>
              </w:rPr>
              <w:t>70</w:t>
            </w:r>
            <w:proofErr w:type="gramEnd"/>
            <w:r>
              <w:rPr>
                <w:color w:val="FF0000"/>
              </w:rPr>
              <w:t xml:space="preserve"> mya</w:t>
            </w:r>
          </w:p>
          <w:p w14:paraId="0A37501D" w14:textId="77777777" w:rsidR="000F3834" w:rsidRDefault="000F3834">
            <w:pPr>
              <w:widowControl w:val="0"/>
              <w:spacing w:line="240" w:lineRule="auto"/>
            </w:pPr>
          </w:p>
        </w:tc>
      </w:tr>
      <w:tr w:rsidR="000F3834" w14:paraId="1AD24132" w14:textId="77777777">
        <w:trPr>
          <w:trHeight w:val="1215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F0E0D" w14:textId="77777777" w:rsidR="000F3834" w:rsidRDefault="00882C85">
            <w:pPr>
              <w:widowControl w:val="0"/>
              <w:spacing w:line="240" w:lineRule="auto"/>
            </w:pPr>
            <w:r>
              <w:t>Duration of Event</w:t>
            </w:r>
          </w:p>
          <w:p w14:paraId="5943657E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Time Scale</w:t>
            </w:r>
          </w:p>
          <w:p w14:paraId="7DCE5CF7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32505" w14:textId="77777777" w:rsidR="000F3834" w:rsidRDefault="00882C85">
            <w:pPr>
              <w:widowControl w:val="0"/>
              <w:spacing w:line="240" w:lineRule="auto"/>
            </w:pPr>
            <w:r>
              <w:t xml:space="preserve">&lt;1 day     &lt;1 month    &lt;1 year     &gt;1 million years     &gt;10 million years    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highlight w:val="yellow"/>
              </w:rPr>
              <w:t>&gt;50 million years</w:t>
            </w:r>
            <w:r>
              <w:t xml:space="preserve">      </w:t>
            </w:r>
          </w:p>
          <w:p w14:paraId="553C0277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6CD5E271" w14:textId="19593521" w:rsidR="000F3834" w:rsidRDefault="006A74D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v</w:t>
            </w:r>
            <w:r w:rsidR="00882C85">
              <w:rPr>
                <w:color w:val="FF0000"/>
              </w:rPr>
              <w:t xml:space="preserve">ideo mentions the mountains </w:t>
            </w:r>
            <w:proofErr w:type="gramStart"/>
            <w:r w:rsidR="00882C85">
              <w:rPr>
                <w:color w:val="FF0000"/>
              </w:rPr>
              <w:t>70</w:t>
            </w:r>
            <w:proofErr w:type="gramEnd"/>
            <w:r w:rsidR="00882C85">
              <w:rPr>
                <w:color w:val="FF0000"/>
              </w:rPr>
              <w:t xml:space="preserve"> mya</w:t>
            </w:r>
            <w:r>
              <w:rPr>
                <w:color w:val="FF0000"/>
              </w:rPr>
              <w:t>.</w:t>
            </w:r>
          </w:p>
        </w:tc>
      </w:tr>
      <w:tr w:rsidR="000F3834" w14:paraId="2DCD35F2" w14:textId="77777777">
        <w:trPr>
          <w:trHeight w:val="705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06AF6" w14:textId="77777777" w:rsidR="000F3834" w:rsidRDefault="00882C85">
            <w:pPr>
              <w:widowControl w:val="0"/>
              <w:spacing w:line="240" w:lineRule="auto"/>
            </w:pPr>
            <w:r>
              <w:t>Size of the Area Affected</w:t>
            </w:r>
          </w:p>
          <w:p w14:paraId="367ACF68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F3C5F" w14:textId="77777777" w:rsidR="000F3834" w:rsidRDefault="00882C85">
            <w:pPr>
              <w:widowControl w:val="0"/>
              <w:spacing w:line="240" w:lineRule="auto"/>
            </w:pPr>
            <w:r>
              <w:t>What is the size of the Rocky Mountains in square kilometers?</w:t>
            </w:r>
          </w:p>
          <w:p w14:paraId="69A19398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4800 km * 650 km = 3,120,000 km</w:t>
            </w:r>
            <w:r>
              <w:rPr>
                <w:color w:val="FF0000"/>
                <w:vertAlign w:val="superscript"/>
              </w:rPr>
              <w:t>2</w:t>
            </w:r>
            <w:r>
              <w:rPr>
                <w:color w:val="FF0000"/>
              </w:rPr>
              <w:t xml:space="preserve">  </w:t>
            </w:r>
          </w:p>
        </w:tc>
      </w:tr>
    </w:tbl>
    <w:p w14:paraId="6BFA1586" w14:textId="77777777" w:rsidR="000F3834" w:rsidRDefault="00882C85">
      <w:r>
        <w:t xml:space="preserve">            </w:t>
      </w:r>
    </w:p>
    <w:tbl>
      <w:tblPr>
        <w:tblStyle w:val="a0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0"/>
        <w:gridCol w:w="8970"/>
      </w:tblGrid>
      <w:tr w:rsidR="000F3834" w14:paraId="1B818ACF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D7FF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ormation</w:t>
            </w:r>
          </w:p>
        </w:tc>
        <w:tc>
          <w:tcPr>
            <w:tcW w:w="8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97E2C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 Exit Glacier</w:t>
            </w:r>
          </w:p>
        </w:tc>
      </w:tr>
      <w:tr w:rsidR="000F3834" w14:paraId="1E879983" w14:textId="77777777">
        <w:trPr>
          <w:trHeight w:val="703"/>
        </w:trPr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86680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ocess</w:t>
            </w:r>
          </w:p>
          <w:p w14:paraId="73B84F12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Circle 1)</w:t>
            </w:r>
          </w:p>
        </w:tc>
        <w:tc>
          <w:tcPr>
            <w:tcW w:w="8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4FA6A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ctonic Plate Movement</w:t>
            </w:r>
            <w:r>
              <w:rPr>
                <w:color w:val="FF0000"/>
              </w:rPr>
              <w:t xml:space="preserve"> </w:t>
            </w:r>
            <w:r>
              <w:t xml:space="preserve">                 </w:t>
            </w:r>
            <w:r>
              <w:rPr>
                <w:color w:val="FF0000"/>
                <w:highlight w:val="yellow"/>
              </w:rPr>
              <w:t xml:space="preserve">Climate </w:t>
            </w:r>
            <w:r>
              <w:t xml:space="preserve">              Weathering / Erosion</w:t>
            </w:r>
          </w:p>
          <w:p w14:paraId="58AF3E1F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hat evidence do you have?</w:t>
            </w:r>
          </w:p>
          <w:p w14:paraId="6363C233" w14:textId="1A9CB192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Climate</w:t>
            </w:r>
            <w:r w:rsidR="00722C3F">
              <w:rPr>
                <w:color w:val="FF0000"/>
              </w:rPr>
              <w:t>:</w:t>
            </w:r>
            <w:r>
              <w:rPr>
                <w:color w:val="FF0000"/>
              </w:rPr>
              <w:t xml:space="preserve"> </w:t>
            </w:r>
            <w:r w:rsidR="00722C3F">
              <w:rPr>
                <w:color w:val="FF0000"/>
              </w:rPr>
              <w:t>The g</w:t>
            </w:r>
            <w:r>
              <w:rPr>
                <w:color w:val="FF0000"/>
              </w:rPr>
              <w:t>lacier is melting as the climate warms.</w:t>
            </w:r>
          </w:p>
        </w:tc>
      </w:tr>
      <w:tr w:rsidR="000F3834" w14:paraId="54E3E983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8AD1E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Questions</w:t>
            </w:r>
          </w:p>
        </w:tc>
        <w:tc>
          <w:tcPr>
            <w:tcW w:w="8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0E5F1" w14:textId="77777777" w:rsidR="000F3834" w:rsidRDefault="00882C85">
            <w:pPr>
              <w:widowControl w:val="0"/>
              <w:spacing w:line="240" w:lineRule="auto"/>
            </w:pPr>
            <w:r>
              <w:t xml:space="preserve">When were Glaciers formed (what time period or epoch)? </w:t>
            </w:r>
            <w:r>
              <w:rPr>
                <w:color w:val="FF0000"/>
                <w:highlight w:val="white"/>
              </w:rPr>
              <w:t>Pleistocene Epoch</w:t>
            </w:r>
            <w:r>
              <w:rPr>
                <w:color w:val="1A1A1A"/>
                <w:highlight w:val="white"/>
              </w:rPr>
              <w:t xml:space="preserve"> </w:t>
            </w:r>
            <w:r>
              <w:rPr>
                <w:color w:val="FF0000"/>
                <w:highlight w:val="white"/>
              </w:rPr>
              <w:t xml:space="preserve">(ice age) </w:t>
            </w:r>
          </w:p>
          <w:p w14:paraId="55BE33D3" w14:textId="77777777" w:rsidR="000F3834" w:rsidRDefault="00882C85">
            <w:pPr>
              <w:widowControl w:val="0"/>
              <w:spacing w:line="240" w:lineRule="auto"/>
            </w:pPr>
            <w:r>
              <w:t xml:space="preserve">How many years ago did Glaciers Form? </w:t>
            </w:r>
            <w:r>
              <w:rPr>
                <w:color w:val="FF0000"/>
                <w:highlight w:val="white"/>
              </w:rPr>
              <w:t>1,800,000 years ago (1.8 mya)</w:t>
            </w:r>
          </w:p>
          <w:p w14:paraId="2F1C10DC" w14:textId="77777777" w:rsidR="000F3834" w:rsidRDefault="00882C85">
            <w:pPr>
              <w:widowControl w:val="0"/>
              <w:spacing w:line="240" w:lineRule="auto"/>
            </w:pPr>
            <w:r>
              <w:t xml:space="preserve">How much has the Exit Glacier retracted in the Last 200 years? </w:t>
            </w:r>
            <w:r>
              <w:rPr>
                <w:color w:val="FF0000"/>
              </w:rPr>
              <w:t>2.5 km</w:t>
            </w:r>
          </w:p>
          <w:p w14:paraId="5DAB6C7B" w14:textId="77777777" w:rsidR="000F3834" w:rsidRDefault="000F3834">
            <w:pPr>
              <w:widowControl w:val="0"/>
              <w:spacing w:line="240" w:lineRule="auto"/>
              <w:rPr>
                <w:color w:val="FF0000"/>
              </w:rPr>
            </w:pPr>
          </w:p>
        </w:tc>
      </w:tr>
      <w:tr w:rsidR="000F3834" w14:paraId="461640C1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4D0D3" w14:textId="77777777" w:rsidR="000F3834" w:rsidRDefault="00882C85">
            <w:pPr>
              <w:widowControl w:val="0"/>
              <w:spacing w:line="240" w:lineRule="auto"/>
            </w:pPr>
            <w:r>
              <w:t>Time to Form</w:t>
            </w:r>
          </w:p>
          <w:p w14:paraId="386C871F" w14:textId="77777777" w:rsidR="000F3834" w:rsidRDefault="00882C85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 xml:space="preserve">Time Scale </w:t>
            </w:r>
          </w:p>
          <w:p w14:paraId="14DA33D1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D82FE" w14:textId="77777777" w:rsidR="000F3834" w:rsidRDefault="00882C85">
            <w:pPr>
              <w:widowControl w:val="0"/>
              <w:spacing w:line="240" w:lineRule="auto"/>
            </w:pPr>
            <w:r>
              <w:t>&lt;1 day      &lt;1 month    &lt;1 year     &gt;</w:t>
            </w:r>
            <w:r>
              <w:rPr>
                <w:color w:val="FF0000"/>
                <w:highlight w:val="yellow"/>
              </w:rPr>
              <w:t xml:space="preserve">1 million years </w:t>
            </w:r>
            <w:r>
              <w:t xml:space="preserve">    &gt;10 million years     &gt;50 million years      </w:t>
            </w:r>
          </w:p>
          <w:p w14:paraId="668E2C76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36514A21" w14:textId="1C56D56F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Glaciers formed about 1.8 million years ago</w:t>
            </w:r>
            <w:r w:rsidR="00722C3F">
              <w:rPr>
                <w:color w:val="FF0000"/>
              </w:rPr>
              <w:t>.</w:t>
            </w:r>
          </w:p>
          <w:p w14:paraId="02EB378F" w14:textId="77777777" w:rsidR="000F3834" w:rsidRDefault="000F3834">
            <w:pPr>
              <w:widowControl w:val="0"/>
              <w:spacing w:line="240" w:lineRule="auto"/>
            </w:pPr>
          </w:p>
        </w:tc>
      </w:tr>
      <w:tr w:rsidR="000F3834" w14:paraId="206E0B28" w14:textId="77777777"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4A779" w14:textId="77777777" w:rsidR="000F3834" w:rsidRDefault="00882C85">
            <w:pPr>
              <w:widowControl w:val="0"/>
              <w:spacing w:line="240" w:lineRule="auto"/>
            </w:pPr>
            <w:r>
              <w:t xml:space="preserve">Size of the Area Affected </w:t>
            </w:r>
          </w:p>
          <w:p w14:paraId="3F5DB3B3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D3E3E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How big is the Exit glacier (l x w)? </w:t>
            </w:r>
            <w:r>
              <w:rPr>
                <w:color w:val="FF0000"/>
              </w:rPr>
              <w:t>10 km * 11 km = 110 km</w:t>
            </w:r>
            <w:r>
              <w:rPr>
                <w:color w:val="FF0000"/>
                <w:vertAlign w:val="superscript"/>
              </w:rPr>
              <w:t>2</w:t>
            </w:r>
          </w:p>
        </w:tc>
      </w:tr>
    </w:tbl>
    <w:p w14:paraId="6A05A809" w14:textId="77777777" w:rsidR="000F3834" w:rsidRDefault="000F3834"/>
    <w:p w14:paraId="5A39BBE3" w14:textId="6BD657ED" w:rsidR="000F3834" w:rsidRDefault="000F3834">
      <w:r>
        <w:br/>
      </w:r>
    </w:p>
    <w:p w14:paraId="677E3DC5" w14:textId="61675F16" w:rsidR="3385D58A" w:rsidRDefault="3385D58A" w:rsidP="3385D58A"/>
    <w:p w14:paraId="34F2B0F9" w14:textId="037017D8" w:rsidR="3385D58A" w:rsidRDefault="3385D58A" w:rsidP="3385D58A"/>
    <w:p w14:paraId="41C8F396" w14:textId="77777777" w:rsidR="000F3834" w:rsidRDefault="000F3834"/>
    <w:tbl>
      <w:tblPr>
        <w:tblStyle w:val="a1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50"/>
        <w:gridCol w:w="8850"/>
      </w:tblGrid>
      <w:tr w:rsidR="000F3834" w14:paraId="51BB1666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C0D2D" w14:textId="77777777" w:rsidR="000F3834" w:rsidRDefault="00882C85">
            <w:pPr>
              <w:widowControl w:val="0"/>
              <w:spacing w:line="240" w:lineRule="auto"/>
            </w:pPr>
            <w:r>
              <w:t>Event</w:t>
            </w:r>
          </w:p>
        </w:tc>
        <w:tc>
          <w:tcPr>
            <w:tcW w:w="8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C0590" w14:textId="77777777" w:rsidR="000F3834" w:rsidRDefault="00882C85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Anchorage Alaska Earthquake</w:t>
            </w:r>
          </w:p>
        </w:tc>
      </w:tr>
      <w:tr w:rsidR="000F3834" w14:paraId="416A6D2A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A2302" w14:textId="77777777" w:rsidR="000F3834" w:rsidRDefault="00882C85">
            <w:pPr>
              <w:widowControl w:val="0"/>
              <w:spacing w:line="240" w:lineRule="auto"/>
            </w:pPr>
            <w:r>
              <w:t>Process</w:t>
            </w:r>
          </w:p>
          <w:p w14:paraId="6C715536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90BC8" w14:textId="77777777" w:rsidR="000F3834" w:rsidRDefault="00882C85">
            <w:pPr>
              <w:widowControl w:val="0"/>
              <w:spacing w:line="240" w:lineRule="auto"/>
            </w:pPr>
            <w:r>
              <w:rPr>
                <w:color w:val="FF0000"/>
                <w:highlight w:val="yellow"/>
              </w:rPr>
              <w:t>Tectonic Plate Movement</w:t>
            </w:r>
            <w:r>
              <w:rPr>
                <w:color w:val="FF0000"/>
              </w:rPr>
              <w:t xml:space="preserve"> </w:t>
            </w:r>
            <w:r>
              <w:t xml:space="preserve">                 Climate               Weathering / Erosion</w:t>
            </w:r>
          </w:p>
          <w:p w14:paraId="7F112B87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137FAF09" w14:textId="0854FAB2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Earthquakes are caused by sliding at plate boundaries. There is a boundary by Alaska</w:t>
            </w:r>
            <w:r w:rsidR="00722C3F">
              <w:rPr>
                <w:color w:val="FF0000"/>
              </w:rPr>
              <w:t>.</w:t>
            </w:r>
          </w:p>
        </w:tc>
      </w:tr>
      <w:tr w:rsidR="000F3834" w14:paraId="3A8097ED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89433" w14:textId="77777777" w:rsidR="000F3834" w:rsidRDefault="00882C85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8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8E886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How strong was the earthquake? </w:t>
            </w:r>
            <w:r>
              <w:rPr>
                <w:color w:val="FF0000"/>
              </w:rPr>
              <w:t>9.2 Magnitude</w:t>
            </w:r>
          </w:p>
          <w:p w14:paraId="72A3D3EC" w14:textId="77777777" w:rsidR="000F3834" w:rsidRDefault="000F3834">
            <w:pPr>
              <w:widowControl w:val="0"/>
              <w:spacing w:line="240" w:lineRule="auto"/>
              <w:rPr>
                <w:color w:val="FF0000"/>
              </w:rPr>
            </w:pPr>
          </w:p>
        </w:tc>
      </w:tr>
      <w:tr w:rsidR="000F3834" w14:paraId="3A77E854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1A0A8" w14:textId="77777777" w:rsidR="000F3834" w:rsidRDefault="00882C85">
            <w:pPr>
              <w:widowControl w:val="0"/>
              <w:spacing w:line="240" w:lineRule="auto"/>
            </w:pPr>
            <w:r>
              <w:t>Duration of Event</w:t>
            </w:r>
          </w:p>
          <w:p w14:paraId="098AC8CB" w14:textId="77777777" w:rsidR="000F3834" w:rsidRDefault="00882C85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ime Scale</w:t>
            </w:r>
          </w:p>
          <w:p w14:paraId="5CAF83AB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462FE" w14:textId="77777777" w:rsidR="000F3834" w:rsidRDefault="00882C85">
            <w:pPr>
              <w:widowControl w:val="0"/>
              <w:spacing w:line="240" w:lineRule="auto"/>
            </w:pPr>
            <w:r>
              <w:rPr>
                <w:color w:val="FF0000"/>
                <w:highlight w:val="yellow"/>
              </w:rPr>
              <w:t>&lt;1 day</w:t>
            </w:r>
            <w:r>
              <w:t xml:space="preserve">     &lt;1 month   &lt;1 year     &gt;1 million years     &gt;10 million years     &gt;50 million years      </w:t>
            </w:r>
          </w:p>
          <w:p w14:paraId="34F5B906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13AFDCB2" w14:textId="1CDF0CC8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Earthquake shaking lasted about 5 minutes</w:t>
            </w:r>
          </w:p>
        </w:tc>
      </w:tr>
      <w:tr w:rsidR="000F3834" w14:paraId="5D93B18D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4D62B" w14:textId="77777777" w:rsidR="000F3834" w:rsidRDefault="00882C85">
            <w:pPr>
              <w:widowControl w:val="0"/>
              <w:spacing w:line="240" w:lineRule="auto"/>
            </w:pPr>
            <w:r>
              <w:t>Size of the Area Affected</w:t>
            </w:r>
          </w:p>
          <w:p w14:paraId="022FDD4A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E0506" w14:textId="77777777" w:rsidR="000F3834" w:rsidRDefault="00882C85">
            <w:pPr>
              <w:widowControl w:val="0"/>
              <w:spacing w:line="240" w:lineRule="auto"/>
              <w:rPr>
                <w:color w:val="FF0000"/>
                <w:vertAlign w:val="superscript"/>
              </w:rPr>
            </w:pPr>
            <w:r>
              <w:t xml:space="preserve">How large of an area in Alaska did the Earthquake affect (l x w)? </w:t>
            </w:r>
            <w:r>
              <w:rPr>
                <w:color w:val="FF0000"/>
              </w:rPr>
              <w:t>130,000</w:t>
            </w:r>
            <w:r>
              <w:t xml:space="preserve"> </w:t>
            </w:r>
            <w:r>
              <w:rPr>
                <w:color w:val="FF0000"/>
              </w:rPr>
              <w:t>km</w:t>
            </w:r>
            <w:r>
              <w:rPr>
                <w:color w:val="FF0000"/>
                <w:vertAlign w:val="superscript"/>
              </w:rPr>
              <w:t>2</w:t>
            </w:r>
          </w:p>
          <w:p w14:paraId="061562DE" w14:textId="77777777" w:rsidR="000F3834" w:rsidRDefault="00882C85">
            <w:pPr>
              <w:spacing w:line="240" w:lineRule="auto"/>
              <w:rPr>
                <w:color w:val="FF0000"/>
                <w:vertAlign w:val="superscript"/>
              </w:rPr>
            </w:pPr>
            <w:r>
              <w:rPr>
                <w:color w:val="FF0000"/>
              </w:rPr>
              <w:t>The text gives the amount of 130,000 km</w:t>
            </w:r>
            <w:r>
              <w:rPr>
                <w:color w:val="FF0000"/>
                <w:vertAlign w:val="superscript"/>
              </w:rPr>
              <w:t>2</w:t>
            </w:r>
          </w:p>
        </w:tc>
      </w:tr>
    </w:tbl>
    <w:p w14:paraId="0D0B940D" w14:textId="77777777" w:rsidR="000F3834" w:rsidRDefault="000F3834"/>
    <w:tbl>
      <w:tblPr>
        <w:tblStyle w:val="a2"/>
        <w:tblW w:w="108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50"/>
        <w:gridCol w:w="8880"/>
      </w:tblGrid>
      <w:tr w:rsidR="000F3834" w14:paraId="4ED92257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265B0" w14:textId="77777777" w:rsidR="000F3834" w:rsidRDefault="00882C85">
            <w:pPr>
              <w:widowControl w:val="0"/>
              <w:spacing w:line="240" w:lineRule="auto"/>
            </w:pPr>
            <w:r>
              <w:t>Event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F46A3" w14:textId="77777777" w:rsidR="000F3834" w:rsidRDefault="00882C85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Cedar City Flood</w:t>
            </w:r>
          </w:p>
        </w:tc>
      </w:tr>
      <w:tr w:rsidR="000F3834" w14:paraId="0B552994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BBEB2" w14:textId="77777777" w:rsidR="000F3834" w:rsidRDefault="00882C85">
            <w:pPr>
              <w:widowControl w:val="0"/>
              <w:spacing w:line="240" w:lineRule="auto"/>
            </w:pPr>
            <w:r>
              <w:t>Process</w:t>
            </w:r>
          </w:p>
          <w:p w14:paraId="5827DFFC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B491E" w14:textId="77777777" w:rsidR="000F3834" w:rsidRDefault="00882C85">
            <w:pPr>
              <w:widowControl w:val="0"/>
              <w:spacing w:line="240" w:lineRule="auto"/>
              <w:rPr>
                <w:color w:val="FF0000"/>
                <w:highlight w:val="yellow"/>
              </w:rPr>
            </w:pPr>
            <w:r>
              <w:t>Tectonic Plate Movement                  Climate</w:t>
            </w:r>
            <w:r>
              <w:rPr>
                <w:color w:val="FF0000"/>
              </w:rPr>
              <w:t xml:space="preserve"> </w:t>
            </w:r>
            <w:r>
              <w:t xml:space="preserve">              </w:t>
            </w:r>
            <w:r>
              <w:rPr>
                <w:color w:val="FF0000"/>
                <w:highlight w:val="yellow"/>
              </w:rPr>
              <w:t>Weathering / Erosion</w:t>
            </w:r>
          </w:p>
          <w:p w14:paraId="26E7A48E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1ECF2AA0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Pictures show areas where there had been erosion around the sidewalks.</w:t>
            </w:r>
          </w:p>
        </w:tc>
      </w:tr>
      <w:tr w:rsidR="000F3834" w14:paraId="5A12974F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58690" w14:textId="77777777" w:rsidR="000F3834" w:rsidRDefault="00882C85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B56A2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When did the flooding start? </w:t>
            </w:r>
            <w:r>
              <w:rPr>
                <w:color w:val="FF0000"/>
              </w:rPr>
              <w:t>2:30 pm.</w:t>
            </w:r>
          </w:p>
          <w:p w14:paraId="0E27B00A" w14:textId="77777777" w:rsidR="000F3834" w:rsidRDefault="000F3834">
            <w:pPr>
              <w:widowControl w:val="0"/>
              <w:spacing w:line="240" w:lineRule="auto"/>
            </w:pPr>
          </w:p>
          <w:p w14:paraId="301DCF0B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When did the flood waters drain/recede? </w:t>
            </w:r>
            <w:r>
              <w:rPr>
                <w:color w:val="FF0000"/>
              </w:rPr>
              <w:t>5:00 pm</w:t>
            </w:r>
          </w:p>
          <w:p w14:paraId="60061E4C" w14:textId="77777777" w:rsidR="000F3834" w:rsidRDefault="000F3834">
            <w:pPr>
              <w:widowControl w:val="0"/>
              <w:spacing w:line="240" w:lineRule="auto"/>
              <w:rPr>
                <w:color w:val="FF0000"/>
              </w:rPr>
            </w:pPr>
          </w:p>
        </w:tc>
      </w:tr>
      <w:tr w:rsidR="000F3834" w14:paraId="4D1BB54D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4D7BC" w14:textId="77777777" w:rsidR="000F3834" w:rsidRDefault="00882C85">
            <w:pPr>
              <w:widowControl w:val="0"/>
              <w:spacing w:line="240" w:lineRule="auto"/>
            </w:pPr>
            <w:r>
              <w:t>Duration of Event</w:t>
            </w:r>
          </w:p>
          <w:p w14:paraId="700963D0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Time Scale</w:t>
            </w:r>
          </w:p>
          <w:p w14:paraId="41426F9D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765A8" w14:textId="77777777" w:rsidR="000F3834" w:rsidRDefault="00882C85">
            <w:pPr>
              <w:widowControl w:val="0"/>
              <w:spacing w:line="240" w:lineRule="auto"/>
            </w:pPr>
            <w:r>
              <w:rPr>
                <w:color w:val="FF0000"/>
                <w:highlight w:val="yellow"/>
              </w:rPr>
              <w:t>&lt;1 day</w:t>
            </w:r>
            <w:r>
              <w:t xml:space="preserve">      &lt;1 month   &lt;1 year     &gt;1 million years     &gt;10 million years     &gt;50 million years      </w:t>
            </w:r>
          </w:p>
          <w:p w14:paraId="76D72F41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76A74E28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Flooding happened from 2:30-5:00 pm on the same day.</w:t>
            </w:r>
          </w:p>
        </w:tc>
      </w:tr>
      <w:tr w:rsidR="000F3834" w14:paraId="3AA22D6C" w14:textId="77777777"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51FC8" w14:textId="77777777" w:rsidR="000F3834" w:rsidRDefault="00882C85">
            <w:pPr>
              <w:widowControl w:val="0"/>
              <w:spacing w:line="240" w:lineRule="auto"/>
            </w:pPr>
            <w:r>
              <w:t>Size of the Area Affected</w:t>
            </w:r>
          </w:p>
          <w:p w14:paraId="70AD5126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6B2C1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How large was the area affected by the flood in Cedar City? (l x w) </w:t>
            </w:r>
            <w:r>
              <w:rPr>
                <w:color w:val="FF0000"/>
              </w:rPr>
              <w:t>25km * 10km</w:t>
            </w:r>
          </w:p>
          <w:p w14:paraId="72FF244A" w14:textId="77777777" w:rsidR="000F3834" w:rsidRDefault="00882C85">
            <w:pPr>
              <w:widowControl w:val="0"/>
              <w:spacing w:line="240" w:lineRule="auto"/>
              <w:rPr>
                <w:color w:val="FF0000"/>
                <w:vertAlign w:val="superscript"/>
              </w:rPr>
            </w:pPr>
            <w:r>
              <w:rPr>
                <w:color w:val="FF0000"/>
              </w:rPr>
              <w:t>250 km</w:t>
            </w:r>
            <w:r>
              <w:rPr>
                <w:color w:val="FF0000"/>
                <w:vertAlign w:val="superscript"/>
              </w:rPr>
              <w:t>2</w:t>
            </w:r>
          </w:p>
        </w:tc>
      </w:tr>
    </w:tbl>
    <w:p w14:paraId="44EAFD9C" w14:textId="77777777" w:rsidR="000F3834" w:rsidRDefault="000F3834"/>
    <w:tbl>
      <w:tblPr>
        <w:tblStyle w:val="a3"/>
        <w:tblW w:w="108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20"/>
        <w:gridCol w:w="8910"/>
      </w:tblGrid>
      <w:tr w:rsidR="000F3834" w14:paraId="40E5390C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5E27E" w14:textId="77777777" w:rsidR="000F3834" w:rsidRDefault="00882C85">
            <w:pPr>
              <w:widowControl w:val="0"/>
              <w:spacing w:line="240" w:lineRule="auto"/>
            </w:pPr>
            <w:r>
              <w:t>Formation</w:t>
            </w:r>
          </w:p>
        </w:tc>
        <w:tc>
          <w:tcPr>
            <w:tcW w:w="89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233C7" w14:textId="77777777" w:rsidR="000F3834" w:rsidRDefault="00882C85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Monument Valley</w:t>
            </w:r>
          </w:p>
        </w:tc>
      </w:tr>
      <w:tr w:rsidR="000F3834" w14:paraId="18ABDFF3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14A59" w14:textId="77777777" w:rsidR="000F3834" w:rsidRDefault="00882C85">
            <w:pPr>
              <w:widowControl w:val="0"/>
              <w:spacing w:line="240" w:lineRule="auto"/>
            </w:pPr>
            <w:r>
              <w:t>Process</w:t>
            </w:r>
          </w:p>
          <w:p w14:paraId="6B8D2008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9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4474D" w14:textId="77777777" w:rsidR="000F3834" w:rsidRDefault="00882C85">
            <w:pPr>
              <w:widowControl w:val="0"/>
              <w:spacing w:line="240" w:lineRule="auto"/>
              <w:rPr>
                <w:highlight w:val="yellow"/>
              </w:rPr>
            </w:pPr>
            <w:r>
              <w:t xml:space="preserve">Tectonic Plate Movement                  Climate               </w:t>
            </w:r>
            <w:r>
              <w:rPr>
                <w:highlight w:val="yellow"/>
              </w:rPr>
              <w:t>Weathering / Erosion</w:t>
            </w:r>
          </w:p>
          <w:p w14:paraId="04ADC11B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4D7568C0" w14:textId="77777777" w:rsidR="000F3834" w:rsidRDefault="00882C85">
            <w:pPr>
              <w:widowControl w:val="0"/>
              <w:spacing w:line="240" w:lineRule="auto"/>
            </w:pPr>
            <w:r>
              <w:rPr>
                <w:color w:val="FF0000"/>
              </w:rPr>
              <w:t>Erosion formed Monument Valley AFTER the uplift.</w:t>
            </w:r>
          </w:p>
        </w:tc>
      </w:tr>
      <w:tr w:rsidR="000F3834" w14:paraId="0D169EE9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FFEFE" w14:textId="77777777" w:rsidR="000F3834" w:rsidRDefault="00882C85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89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23CD2" w14:textId="77777777" w:rsidR="000F3834" w:rsidRDefault="00882C85">
            <w:pPr>
              <w:widowControl w:val="0"/>
              <w:spacing w:line="240" w:lineRule="auto"/>
            </w:pPr>
            <w:r>
              <w:t xml:space="preserve">List at least three processes that formed Monument Valley. </w:t>
            </w:r>
            <w:r>
              <w:rPr>
                <w:color w:val="FF0000"/>
              </w:rPr>
              <w:t xml:space="preserve">Erosion, deposition, uplift, </w:t>
            </w:r>
            <w:proofErr w:type="gramStart"/>
            <w:r>
              <w:rPr>
                <w:color w:val="FF0000"/>
              </w:rPr>
              <w:t>cross-bedding</w:t>
            </w:r>
            <w:proofErr w:type="gramEnd"/>
            <w:r>
              <w:rPr>
                <w:color w:val="FF0000"/>
              </w:rPr>
              <w:t>, jointing, fracturing</w:t>
            </w:r>
          </w:p>
          <w:p w14:paraId="74D4B50D" w14:textId="27BD1720" w:rsidR="000F3834" w:rsidRDefault="00882C85">
            <w:pPr>
              <w:widowControl w:val="0"/>
              <w:spacing w:line="240" w:lineRule="auto"/>
            </w:pPr>
            <w:r>
              <w:t>If some buttes rise above the floor 330m and layers erode about 6.6 m per million year</w:t>
            </w:r>
            <w:r w:rsidR="00015D23">
              <w:t xml:space="preserve">s, </w:t>
            </w:r>
            <w:r>
              <w:t xml:space="preserve">how long have the buttes been around? </w:t>
            </w:r>
            <w:r>
              <w:rPr>
                <w:color w:val="FF0000"/>
              </w:rPr>
              <w:t>330m/6.6m = 50 million years</w:t>
            </w:r>
          </w:p>
        </w:tc>
      </w:tr>
      <w:tr w:rsidR="000F3834" w14:paraId="5C168A9C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5A3F1" w14:textId="77777777" w:rsidR="000F3834" w:rsidRDefault="00882C85">
            <w:pPr>
              <w:widowControl w:val="0"/>
              <w:spacing w:line="240" w:lineRule="auto"/>
            </w:pPr>
            <w:r>
              <w:t>Duration of Event</w:t>
            </w:r>
          </w:p>
          <w:p w14:paraId="5BF6C90C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Time Scale</w:t>
            </w:r>
          </w:p>
          <w:p w14:paraId="0F5AFC79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9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70A40" w14:textId="77777777" w:rsidR="000F3834" w:rsidRDefault="00882C85">
            <w:pPr>
              <w:widowControl w:val="0"/>
              <w:spacing w:line="240" w:lineRule="auto"/>
            </w:pPr>
            <w:r>
              <w:t>&lt;1 day     &lt;1 month    &lt;1 year     &gt;1 million years     &gt;10 million years     &gt;</w:t>
            </w:r>
            <w:r>
              <w:rPr>
                <w:highlight w:val="yellow"/>
              </w:rPr>
              <w:t>50 million years</w:t>
            </w:r>
            <w:r>
              <w:t xml:space="preserve">      </w:t>
            </w:r>
          </w:p>
          <w:p w14:paraId="62F5551E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1F40D9B2" w14:textId="77777777" w:rsidR="000F3834" w:rsidRDefault="00882C85">
            <w:pPr>
              <w:widowControl w:val="0"/>
              <w:spacing w:line="240" w:lineRule="auto"/>
            </w:pPr>
            <w:proofErr w:type="gramStart"/>
            <w:r>
              <w:rPr>
                <w:color w:val="FF0000"/>
              </w:rPr>
              <w:t>50</w:t>
            </w:r>
            <w:proofErr w:type="gramEnd"/>
            <w:r>
              <w:rPr>
                <w:color w:val="FF0000"/>
              </w:rPr>
              <w:t xml:space="preserve"> million years is how long it took to erode the buttes.</w:t>
            </w:r>
          </w:p>
        </w:tc>
      </w:tr>
      <w:tr w:rsidR="000F3834" w14:paraId="6A5CE88F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B1318" w14:textId="77777777" w:rsidR="000F3834" w:rsidRDefault="00882C85">
            <w:pPr>
              <w:widowControl w:val="0"/>
              <w:spacing w:line="240" w:lineRule="auto"/>
            </w:pPr>
            <w:r>
              <w:lastRenderedPageBreak/>
              <w:t>Size of the Area Affected</w:t>
            </w:r>
          </w:p>
          <w:p w14:paraId="77925FD6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9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03D56" w14:textId="77777777" w:rsidR="000F3834" w:rsidRDefault="00882C85">
            <w:pPr>
              <w:widowControl w:val="0"/>
              <w:spacing w:line="240" w:lineRule="auto"/>
            </w:pPr>
            <w:r>
              <w:t>What is the size of Monument Valley in square kilometers?</w:t>
            </w:r>
          </w:p>
          <w:p w14:paraId="7AC64395" w14:textId="77777777" w:rsidR="000F3834" w:rsidRDefault="00882C85">
            <w:pPr>
              <w:widowControl w:val="0"/>
              <w:spacing w:after="320" w:line="240" w:lineRule="auto"/>
              <w:rPr>
                <w:color w:val="FF0000"/>
              </w:rPr>
            </w:pPr>
            <w:r>
              <w:rPr>
                <w:color w:val="FF0000"/>
              </w:rPr>
              <w:t>2850 km</w:t>
            </w:r>
            <w:r>
              <w:rPr>
                <w:color w:val="FF0000"/>
                <w:vertAlign w:val="superscript"/>
              </w:rPr>
              <w:t>2</w:t>
            </w:r>
          </w:p>
        </w:tc>
      </w:tr>
    </w:tbl>
    <w:p w14:paraId="4B94D5A5" w14:textId="77777777" w:rsidR="000F3834" w:rsidRDefault="000F3834"/>
    <w:p w14:paraId="3DEEC669" w14:textId="77777777" w:rsidR="000F3834" w:rsidRDefault="000F3834"/>
    <w:p w14:paraId="3656B9AB" w14:textId="77777777" w:rsidR="000F3834" w:rsidRDefault="000F3834"/>
    <w:tbl>
      <w:tblPr>
        <w:tblStyle w:val="a4"/>
        <w:tblW w:w="108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8880"/>
      </w:tblGrid>
      <w:tr w:rsidR="000F3834" w14:paraId="7007B3A6" w14:textId="77777777"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7D7CE" w14:textId="77777777" w:rsidR="000F3834" w:rsidRDefault="00882C85">
            <w:pPr>
              <w:widowControl w:val="0"/>
              <w:spacing w:line="240" w:lineRule="auto"/>
            </w:pPr>
            <w:r>
              <w:t>Event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C73F2" w14:textId="77777777" w:rsidR="000F3834" w:rsidRDefault="00882C85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 Hunga Tonga-Hunga </w:t>
            </w:r>
            <w:proofErr w:type="spellStart"/>
            <w:r>
              <w:rPr>
                <w:b/>
              </w:rPr>
              <w:t>Ha'apai</w:t>
            </w:r>
            <w:proofErr w:type="spellEnd"/>
            <w:r>
              <w:rPr>
                <w:b/>
              </w:rPr>
              <w:t xml:space="preserve"> Volcano</w:t>
            </w:r>
          </w:p>
        </w:tc>
      </w:tr>
      <w:tr w:rsidR="000F3834" w14:paraId="58473756" w14:textId="77777777"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8E794" w14:textId="77777777" w:rsidR="000F3834" w:rsidRDefault="00882C85">
            <w:pPr>
              <w:widowControl w:val="0"/>
              <w:spacing w:line="240" w:lineRule="auto"/>
            </w:pPr>
            <w:r>
              <w:t>Process</w:t>
            </w:r>
          </w:p>
          <w:p w14:paraId="2A134C89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9CF7D" w14:textId="77777777" w:rsidR="000F3834" w:rsidRDefault="00882C85">
            <w:pPr>
              <w:widowControl w:val="0"/>
              <w:spacing w:line="240" w:lineRule="auto"/>
            </w:pPr>
            <w:r>
              <w:rPr>
                <w:highlight w:val="yellow"/>
              </w:rPr>
              <w:t xml:space="preserve">Tectonic Plate Movement  </w:t>
            </w:r>
            <w:r>
              <w:t xml:space="preserve">                Climate               Weathering / Erosion</w:t>
            </w:r>
          </w:p>
          <w:p w14:paraId="522C13F5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287DABC1" w14:textId="6749D663" w:rsidR="000F3834" w:rsidRDefault="00242A9D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It was f</w:t>
            </w:r>
            <w:r w:rsidR="00882C85">
              <w:rPr>
                <w:color w:val="FF0000"/>
              </w:rPr>
              <w:t>ormed at a convergent boundary where the older oceanic crust subducts under the newer oceanic crust.</w:t>
            </w:r>
          </w:p>
        </w:tc>
      </w:tr>
      <w:tr w:rsidR="000F3834" w14:paraId="5DC9EEFF" w14:textId="77777777"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E844F" w14:textId="77777777" w:rsidR="000F3834" w:rsidRDefault="00882C85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F1AD9" w14:textId="77777777" w:rsidR="000F3834" w:rsidRDefault="00882C85">
            <w:pPr>
              <w:widowControl w:val="0"/>
              <w:numPr>
                <w:ilvl w:val="0"/>
                <w:numId w:val="1"/>
              </w:numPr>
              <w:spacing w:line="240" w:lineRule="auto"/>
            </w:pPr>
            <w:r>
              <w:t xml:space="preserve">Identify which type of plate boundary the volcano is on. </w:t>
            </w:r>
            <w:r>
              <w:rPr>
                <w:color w:val="FF0000"/>
              </w:rPr>
              <w:t>convergent</w:t>
            </w:r>
          </w:p>
          <w:p w14:paraId="579C4AF2" w14:textId="77777777" w:rsidR="000F3834" w:rsidRDefault="00882C85">
            <w:pPr>
              <w:widowControl w:val="0"/>
              <w:numPr>
                <w:ilvl w:val="0"/>
                <w:numId w:val="1"/>
              </w:numPr>
              <w:spacing w:line="240" w:lineRule="auto"/>
            </w:pPr>
            <w:r>
              <w:t xml:space="preserve">What date did the volcano start? </w:t>
            </w:r>
            <w:r>
              <w:rPr>
                <w:color w:val="FF0000"/>
              </w:rPr>
              <w:t>Dec. 19th, 2021</w:t>
            </w:r>
          </w:p>
          <w:p w14:paraId="4F9F8156" w14:textId="77777777" w:rsidR="000F3834" w:rsidRDefault="00882C85">
            <w:pPr>
              <w:widowControl w:val="0"/>
              <w:numPr>
                <w:ilvl w:val="0"/>
                <w:numId w:val="1"/>
              </w:numPr>
              <w:spacing w:line="240" w:lineRule="auto"/>
            </w:pPr>
            <w:r>
              <w:t xml:space="preserve">What is the date of the eruption? </w:t>
            </w:r>
            <w:r>
              <w:rPr>
                <w:color w:val="FF0000"/>
              </w:rPr>
              <w:t>Jan. 15th</w:t>
            </w:r>
            <w:proofErr w:type="gramStart"/>
            <w:r>
              <w:rPr>
                <w:color w:val="FF0000"/>
              </w:rPr>
              <w:t xml:space="preserve"> 2022</w:t>
            </w:r>
            <w:proofErr w:type="gramEnd"/>
          </w:p>
          <w:p w14:paraId="32E8C35E" w14:textId="77777777" w:rsidR="000F3834" w:rsidRDefault="00882C85">
            <w:pPr>
              <w:widowControl w:val="0"/>
              <w:numPr>
                <w:ilvl w:val="0"/>
                <w:numId w:val="1"/>
              </w:numPr>
              <w:spacing w:line="240" w:lineRule="auto"/>
            </w:pPr>
            <w:r>
              <w:t xml:space="preserve">What is the radius in km of the affected area? </w:t>
            </w:r>
            <w:r>
              <w:rPr>
                <w:color w:val="FF0000"/>
              </w:rPr>
              <w:t>50km</w:t>
            </w:r>
          </w:p>
        </w:tc>
      </w:tr>
      <w:tr w:rsidR="000F3834" w14:paraId="392D37C9" w14:textId="77777777"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689C4" w14:textId="77777777" w:rsidR="000F3834" w:rsidRDefault="00882C85">
            <w:pPr>
              <w:widowControl w:val="0"/>
              <w:spacing w:line="240" w:lineRule="auto"/>
            </w:pPr>
            <w:r>
              <w:t>Duration of Event</w:t>
            </w:r>
          </w:p>
          <w:p w14:paraId="3430BC67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Time Scale</w:t>
            </w:r>
          </w:p>
          <w:p w14:paraId="2F9DE6A2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5A601" w14:textId="77777777" w:rsidR="000F3834" w:rsidRDefault="00882C85">
            <w:pPr>
              <w:widowControl w:val="0"/>
              <w:spacing w:line="240" w:lineRule="auto"/>
            </w:pPr>
            <w:r>
              <w:t xml:space="preserve">&lt;1 day      </w:t>
            </w:r>
            <w:r>
              <w:rPr>
                <w:highlight w:val="yellow"/>
              </w:rPr>
              <w:t>&lt;1 month</w:t>
            </w:r>
            <w:r>
              <w:t xml:space="preserve">   &lt;1 year     &gt;1 million years     &gt;10 million years     &gt;50 million years      </w:t>
            </w:r>
          </w:p>
          <w:p w14:paraId="5D7CE11B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49FC1E57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dates of start Dec 19th to Jan 15th (SLIDE 36)</w:t>
            </w:r>
          </w:p>
        </w:tc>
      </w:tr>
      <w:tr w:rsidR="000F3834" w14:paraId="71B4B482" w14:textId="77777777"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D956B" w14:textId="77777777" w:rsidR="000F3834" w:rsidRDefault="00882C85">
            <w:pPr>
              <w:widowControl w:val="0"/>
              <w:spacing w:line="240" w:lineRule="auto"/>
            </w:pPr>
            <w:r>
              <w:t>Size of the Area Affected</w:t>
            </w:r>
          </w:p>
          <w:p w14:paraId="34D1BCF0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79C53" w14:textId="1D01638D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t>After the volcano erupted, how large of an area was affected by the debris? Use the formula A=</w:t>
            </w:r>
            <m:oMath>
              <m:r>
                <w:rPr>
                  <w:rFonts w:ascii="Cambria Math" w:hAnsi="Cambria Math"/>
                </w:rPr>
                <m:t>π</m:t>
              </m:r>
            </m:oMath>
            <w:r>
              <w:t>r</w:t>
            </w:r>
            <w:r>
              <w:rPr>
                <w:vertAlign w:val="superscript"/>
              </w:rPr>
              <w:t xml:space="preserve">2 </w:t>
            </w:r>
            <w:r>
              <w:t xml:space="preserve"> </w:t>
            </w:r>
            <w:r>
              <w:rPr>
                <w:color w:val="FF0000"/>
              </w:rPr>
              <w:t xml:space="preserve"> radius is 50 km</w:t>
            </w:r>
          </w:p>
          <w:p w14:paraId="0357C1DC" w14:textId="77777777" w:rsidR="000F3834" w:rsidRDefault="00882C85">
            <w:pPr>
              <w:widowControl w:val="0"/>
              <w:spacing w:line="240" w:lineRule="auto"/>
              <w:rPr>
                <w:b/>
                <w:color w:val="FF0000"/>
              </w:rPr>
            </w:pPr>
            <m:oMath>
              <m:r>
                <w:rPr>
                  <w:rFonts w:ascii="Cambria Math" w:hAnsi="Cambria Math"/>
                </w:rPr>
                <m:t>π</m:t>
              </m:r>
            </m:oMath>
            <w:r>
              <w:rPr>
                <w:color w:val="FF0000"/>
              </w:rPr>
              <w:t xml:space="preserve"> = 3.14; r = 50; A = 3.14 (50 x 50) = </w:t>
            </w:r>
            <w:r>
              <w:rPr>
                <w:b/>
                <w:color w:val="FF0000"/>
              </w:rPr>
              <w:t>7,850 km</w:t>
            </w:r>
            <w:r>
              <w:rPr>
                <w:b/>
                <w:color w:val="FF0000"/>
                <w:vertAlign w:val="superscript"/>
              </w:rPr>
              <w:t>2</w:t>
            </w:r>
          </w:p>
        </w:tc>
      </w:tr>
    </w:tbl>
    <w:p w14:paraId="45FB0818" w14:textId="77777777" w:rsidR="000F3834" w:rsidRDefault="000F3834"/>
    <w:p w14:paraId="7922B153" w14:textId="46F93ABA" w:rsidR="3385D58A" w:rsidRDefault="3385D58A" w:rsidP="3385D58A"/>
    <w:tbl>
      <w:tblPr>
        <w:tblStyle w:val="a5"/>
        <w:tblW w:w="108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35"/>
        <w:gridCol w:w="8880"/>
      </w:tblGrid>
      <w:tr w:rsidR="000F3834" w14:paraId="7A3F4090" w14:textId="77777777"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C9257" w14:textId="77777777" w:rsidR="000F3834" w:rsidRDefault="00882C85">
            <w:pPr>
              <w:widowControl w:val="0"/>
              <w:spacing w:line="240" w:lineRule="auto"/>
            </w:pPr>
            <w:r>
              <w:t>Formation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13AB9" w14:textId="77777777" w:rsidR="000F3834" w:rsidRDefault="00882C85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Himalayan Mountains</w:t>
            </w:r>
          </w:p>
        </w:tc>
      </w:tr>
      <w:tr w:rsidR="000F3834" w14:paraId="25BA880B" w14:textId="77777777"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5C4CB" w14:textId="77777777" w:rsidR="000F3834" w:rsidRDefault="00882C85">
            <w:pPr>
              <w:widowControl w:val="0"/>
              <w:spacing w:line="240" w:lineRule="auto"/>
            </w:pPr>
            <w:r>
              <w:t>Process</w:t>
            </w:r>
          </w:p>
          <w:p w14:paraId="6960C43D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F28C9" w14:textId="77777777" w:rsidR="000F3834" w:rsidRDefault="00882C85">
            <w:pPr>
              <w:widowControl w:val="0"/>
              <w:spacing w:line="240" w:lineRule="auto"/>
            </w:pPr>
            <w:r>
              <w:rPr>
                <w:highlight w:val="yellow"/>
              </w:rPr>
              <w:t xml:space="preserve">Tectonic Plate Movement  </w:t>
            </w:r>
            <w:r>
              <w:t xml:space="preserve">                Climate               Weathering / Erosion</w:t>
            </w:r>
          </w:p>
          <w:p w14:paraId="1F540D0C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53CBEA6B" w14:textId="16B289FB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mountain range is growing steadily because of plate movement</w:t>
            </w:r>
            <w:r w:rsidR="00242A9D">
              <w:rPr>
                <w:color w:val="FF0000"/>
              </w:rPr>
              <w:t>.</w:t>
            </w:r>
          </w:p>
        </w:tc>
      </w:tr>
      <w:tr w:rsidR="000F3834" w14:paraId="1B86D142" w14:textId="77777777"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C109B" w14:textId="77777777" w:rsidR="000F3834" w:rsidRDefault="00882C85">
            <w:pPr>
              <w:widowControl w:val="0"/>
              <w:spacing w:line="240" w:lineRule="auto"/>
            </w:pPr>
            <w:r>
              <w:t>Questions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2B37D" w14:textId="77777777" w:rsidR="000F3834" w:rsidRDefault="00882C85">
            <w:pPr>
              <w:widowControl w:val="0"/>
              <w:spacing w:line="240" w:lineRule="auto"/>
            </w:pPr>
            <w:r>
              <w:t>How did the Himalayan Mountains form?</w:t>
            </w:r>
          </w:p>
          <w:p w14:paraId="4D744F1A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he Himalayan Mountains formed by a convergent plate </w:t>
            </w:r>
            <w:proofErr w:type="gramStart"/>
            <w:r>
              <w:rPr>
                <w:color w:val="FF0000"/>
              </w:rPr>
              <w:t>boundary</w:t>
            </w:r>
            <w:proofErr w:type="gramEnd"/>
          </w:p>
          <w:p w14:paraId="4EEF60A6" w14:textId="77777777" w:rsidR="000F3834" w:rsidRDefault="00882C85">
            <w:pPr>
              <w:widowControl w:val="0"/>
              <w:spacing w:line="240" w:lineRule="auto"/>
            </w:pPr>
            <w:r>
              <w:t>How fast was the Indian plate moving before it collided with Asia?</w:t>
            </w:r>
          </w:p>
          <w:p w14:paraId="5247FBB3" w14:textId="5A6418E1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It was moving </w:t>
            </w:r>
            <w:proofErr w:type="gramStart"/>
            <w:r>
              <w:rPr>
                <w:color w:val="FF0000"/>
              </w:rPr>
              <w:t>9</w:t>
            </w:r>
            <w:proofErr w:type="gramEnd"/>
            <w:r>
              <w:rPr>
                <w:color w:val="FF0000"/>
              </w:rPr>
              <w:t xml:space="preserve"> meters a century! (9m per 100 </w:t>
            </w:r>
            <w:proofErr w:type="spellStart"/>
            <w:r>
              <w:rPr>
                <w:color w:val="FF0000"/>
              </w:rPr>
              <w:t>yrs</w:t>
            </w:r>
            <w:proofErr w:type="spellEnd"/>
            <w:r>
              <w:rPr>
                <w:color w:val="FF0000"/>
              </w:rPr>
              <w:t>)</w:t>
            </w:r>
            <w:r w:rsidR="00242A9D">
              <w:rPr>
                <w:color w:val="FF0000"/>
              </w:rPr>
              <w:t>.</w:t>
            </w:r>
          </w:p>
        </w:tc>
      </w:tr>
      <w:tr w:rsidR="000F3834" w14:paraId="2C238658" w14:textId="77777777"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9D3FA" w14:textId="77777777" w:rsidR="000F3834" w:rsidRDefault="00882C85">
            <w:pPr>
              <w:widowControl w:val="0"/>
              <w:spacing w:line="240" w:lineRule="auto"/>
            </w:pPr>
            <w:r>
              <w:t>Duration of Event</w:t>
            </w:r>
          </w:p>
          <w:p w14:paraId="2EA1DC74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Time Scale</w:t>
            </w:r>
          </w:p>
          <w:p w14:paraId="42D0A439" w14:textId="77777777" w:rsidR="000F3834" w:rsidRDefault="00882C85">
            <w:pPr>
              <w:widowControl w:val="0"/>
              <w:spacing w:line="240" w:lineRule="auto"/>
            </w:pPr>
            <w:r>
              <w:t>(Circle 1)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850997" w14:textId="77777777" w:rsidR="000F3834" w:rsidRDefault="00882C85">
            <w:pPr>
              <w:widowControl w:val="0"/>
              <w:spacing w:line="240" w:lineRule="auto"/>
            </w:pPr>
            <w:r>
              <w:t xml:space="preserve">&lt;1 day      &lt;1 week     &lt;1 year     &gt;1 million years    </w:t>
            </w:r>
            <w:r>
              <w:rPr>
                <w:highlight w:val="yellow"/>
              </w:rPr>
              <w:t xml:space="preserve"> &gt;10 million years</w:t>
            </w:r>
            <w:r>
              <w:t xml:space="preserve">     &gt;50 million years      </w:t>
            </w:r>
          </w:p>
          <w:p w14:paraId="0BEDF3E7" w14:textId="77777777" w:rsidR="000F3834" w:rsidRDefault="00882C85">
            <w:pPr>
              <w:widowControl w:val="0"/>
              <w:spacing w:line="240" w:lineRule="auto"/>
            </w:pPr>
            <w:r>
              <w:t>What evidence do you have?</w:t>
            </w:r>
          </w:p>
          <w:p w14:paraId="2CEC0E63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(8,800,000mm/0.22mm) </w:t>
            </w:r>
            <w:proofErr w:type="gramStart"/>
            <w:r>
              <w:rPr>
                <w:color w:val="FF0000"/>
              </w:rPr>
              <w:t>40</w:t>
            </w:r>
            <w:proofErr w:type="gramEnd"/>
            <w:r>
              <w:rPr>
                <w:color w:val="FF0000"/>
              </w:rPr>
              <w:t xml:space="preserve"> million years ago</w:t>
            </w:r>
          </w:p>
        </w:tc>
      </w:tr>
      <w:tr w:rsidR="000F3834" w14:paraId="62863106" w14:textId="77777777"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3D065" w14:textId="77777777" w:rsidR="000F3834" w:rsidRDefault="00882C85">
            <w:pPr>
              <w:widowControl w:val="0"/>
              <w:spacing w:line="240" w:lineRule="auto"/>
            </w:pPr>
            <w:r>
              <w:t>Size of the Area Affected</w:t>
            </w:r>
          </w:p>
          <w:p w14:paraId="280BFED8" w14:textId="77777777" w:rsidR="000F3834" w:rsidRDefault="00882C85">
            <w:pPr>
              <w:widowControl w:val="0"/>
              <w:spacing w:line="240" w:lineRule="auto"/>
            </w:pPr>
            <w:r>
              <w:rPr>
                <w:b/>
              </w:rPr>
              <w:t>Spatial Scale</w:t>
            </w:r>
          </w:p>
        </w:tc>
        <w:tc>
          <w:tcPr>
            <w:tcW w:w="8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8FC45" w14:textId="77777777" w:rsidR="000F3834" w:rsidRDefault="00882C85">
            <w:pPr>
              <w:widowControl w:val="0"/>
              <w:spacing w:line="240" w:lineRule="auto"/>
            </w:pPr>
            <w:r>
              <w:t>How big are the Himalayas? (l x w)</w:t>
            </w:r>
          </w:p>
          <w:p w14:paraId="109B5F73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(2900 km * 250 km) 725,000 km</w:t>
            </w:r>
            <w:r>
              <w:rPr>
                <w:color w:val="FF0000"/>
                <w:vertAlign w:val="superscript"/>
              </w:rPr>
              <w:t>2</w:t>
            </w:r>
            <w:r>
              <w:rPr>
                <w:color w:val="FF0000"/>
              </w:rPr>
              <w:t xml:space="preserve"> </w:t>
            </w:r>
          </w:p>
        </w:tc>
      </w:tr>
    </w:tbl>
    <w:p w14:paraId="049F31CB" w14:textId="77777777" w:rsidR="000F3834" w:rsidRDefault="000F3834"/>
    <w:p w14:paraId="53128261" w14:textId="77777777" w:rsidR="000F3834" w:rsidRDefault="000F3834"/>
    <w:p w14:paraId="62486C05" w14:textId="77777777" w:rsidR="000F3834" w:rsidRDefault="000F3834"/>
    <w:p w14:paraId="4101652C" w14:textId="77777777" w:rsidR="000F3834" w:rsidRDefault="000F3834"/>
    <w:p w14:paraId="0FB78278" w14:textId="70690F97" w:rsidR="000F3834" w:rsidRDefault="000F3834"/>
    <w:p w14:paraId="04CDAE14" w14:textId="77777777" w:rsidR="00E3246C" w:rsidRDefault="00E3246C"/>
    <w:p w14:paraId="2AB6F223" w14:textId="77777777" w:rsidR="000F3834" w:rsidRDefault="00882C85">
      <w:r>
        <w:lastRenderedPageBreak/>
        <w:t>Scales:</w:t>
      </w:r>
    </w:p>
    <w:p w14:paraId="196B6CD2" w14:textId="77777777" w:rsidR="000F3834" w:rsidRDefault="00882C85">
      <w:r>
        <w:t xml:space="preserve">Rank the </w:t>
      </w:r>
      <w:proofErr w:type="gramStart"/>
      <w:r>
        <w:t>6</w:t>
      </w:r>
      <w:proofErr w:type="gramEnd"/>
      <w:r>
        <w:t xml:space="preserve"> events according to the varying time that the events occurred. (Shortest time to Longest time). Then, rank the </w:t>
      </w:r>
      <w:proofErr w:type="gramStart"/>
      <w:r>
        <w:t>6</w:t>
      </w:r>
      <w:proofErr w:type="gramEnd"/>
      <w:r>
        <w:t xml:space="preserve"> events according to the varying area that they affected. (Smallest area to </w:t>
      </w:r>
      <w:proofErr w:type="gramStart"/>
      <w:r>
        <w:t>Largest</w:t>
      </w:r>
      <w:proofErr w:type="gramEnd"/>
      <w:r>
        <w:t xml:space="preserve"> area).</w:t>
      </w:r>
    </w:p>
    <w:p w14:paraId="1FC39945" w14:textId="77777777" w:rsidR="000F3834" w:rsidRDefault="000F3834"/>
    <w:p w14:paraId="0562CB0E" w14:textId="77777777" w:rsidR="000F3834" w:rsidRDefault="000F3834"/>
    <w:p w14:paraId="7FEBA1E7" w14:textId="77777777" w:rsidR="000F3834" w:rsidRDefault="00882C85">
      <w:pPr>
        <w:rPr>
          <w:color w:val="FF0000"/>
        </w:rPr>
      </w:pPr>
      <w:r>
        <w:rPr>
          <w:color w:val="FF0000"/>
        </w:rPr>
        <w:t>(If students choose to talk about just the island of the volcano for the change in Earth’s surface, then the area will change.)</w:t>
      </w:r>
    </w:p>
    <w:p w14:paraId="34CE0A41" w14:textId="77777777" w:rsidR="000F3834" w:rsidRDefault="000F3834">
      <w:pPr>
        <w:rPr>
          <w:color w:val="FF0000"/>
        </w:rPr>
      </w:pPr>
    </w:p>
    <w:p w14:paraId="3DD4FF93" w14:textId="77777777" w:rsidR="000F3834" w:rsidRDefault="00882C85">
      <w:r>
        <w:rPr>
          <w:rFonts w:ascii="Arial Unicode MS" w:eastAsia="Arial Unicode MS" w:hAnsi="Arial Unicode MS" w:cs="Arial Unicode MS"/>
        </w:rPr>
        <w:t>Shortest</w:t>
      </w:r>
      <w:r>
        <w:rPr>
          <w:rFonts w:ascii="Arial Unicode MS" w:eastAsia="Arial Unicode MS" w:hAnsi="Arial Unicode MS" w:cs="Arial Unicode MS"/>
        </w:rPr>
        <w:tab/>
      </w:r>
      <w:r>
        <w:rPr>
          <w:rFonts w:ascii="Arial Unicode MS" w:eastAsia="Arial Unicode MS" w:hAnsi="Arial Unicode MS" w:cs="Arial Unicode MS"/>
        </w:rPr>
        <w:tab/>
        <w:t xml:space="preserve">       →</w:t>
      </w:r>
      <w:r>
        <w:rPr>
          <w:rFonts w:ascii="Arial Unicode MS" w:eastAsia="Arial Unicode MS" w:hAnsi="Arial Unicode MS" w:cs="Arial Unicode MS"/>
        </w:rPr>
        <w:tab/>
      </w:r>
      <w:r>
        <w:rPr>
          <w:rFonts w:ascii="Arial Unicode MS" w:eastAsia="Arial Unicode MS" w:hAnsi="Arial Unicode MS" w:cs="Arial Unicode MS"/>
        </w:rPr>
        <w:tab/>
        <w:t xml:space="preserve">           →</w:t>
      </w:r>
      <w:r>
        <w:rPr>
          <w:rFonts w:ascii="Arial Unicode MS" w:eastAsia="Arial Unicode MS" w:hAnsi="Arial Unicode MS" w:cs="Arial Unicode MS"/>
        </w:rPr>
        <w:tab/>
      </w:r>
      <w:r>
        <w:rPr>
          <w:rFonts w:ascii="Arial Unicode MS" w:eastAsia="Arial Unicode MS" w:hAnsi="Arial Unicode MS" w:cs="Arial Unicode MS"/>
        </w:rPr>
        <w:tab/>
        <w:t xml:space="preserve">       →</w:t>
      </w:r>
      <w:r>
        <w:rPr>
          <w:rFonts w:ascii="Arial Unicode MS" w:eastAsia="Arial Unicode MS" w:hAnsi="Arial Unicode MS" w:cs="Arial Unicode MS"/>
        </w:rPr>
        <w:tab/>
      </w:r>
      <w:r>
        <w:rPr>
          <w:rFonts w:ascii="Arial Unicode MS" w:eastAsia="Arial Unicode MS" w:hAnsi="Arial Unicode MS" w:cs="Arial Unicode MS"/>
        </w:rPr>
        <w:tab/>
        <w:t xml:space="preserve">             →</w:t>
      </w:r>
      <w:r>
        <w:rPr>
          <w:rFonts w:ascii="Arial Unicode MS" w:eastAsia="Arial Unicode MS" w:hAnsi="Arial Unicode MS" w:cs="Arial Unicode MS"/>
        </w:rPr>
        <w:tab/>
      </w:r>
      <w:r>
        <w:rPr>
          <w:rFonts w:ascii="Arial Unicode MS" w:eastAsia="Arial Unicode MS" w:hAnsi="Arial Unicode MS" w:cs="Arial Unicode MS"/>
        </w:rPr>
        <w:tab/>
        <w:t xml:space="preserve"> Longest</w:t>
      </w:r>
    </w:p>
    <w:tbl>
      <w:tblPr>
        <w:tblStyle w:val="a6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42"/>
        <w:gridCol w:w="1543"/>
        <w:gridCol w:w="1543"/>
        <w:gridCol w:w="1543"/>
        <w:gridCol w:w="1543"/>
        <w:gridCol w:w="1543"/>
        <w:gridCol w:w="1543"/>
      </w:tblGrid>
      <w:tr w:rsidR="000F3834" w14:paraId="392E91B9" w14:textId="77777777"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64776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Earthquake</w:t>
            </w:r>
          </w:p>
          <w:p w14:paraId="721269BC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(4-5 min.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ADD4E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Cedar City Storm </w:t>
            </w:r>
          </w:p>
          <w:p w14:paraId="14AFD1B8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(2.5 hours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0039D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Volcano</w:t>
            </w:r>
          </w:p>
          <w:p w14:paraId="5111C823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(1 month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DCCD9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Exit </w:t>
            </w:r>
            <w:proofErr w:type="gramStart"/>
            <w:r>
              <w:rPr>
                <w:color w:val="FF0000"/>
              </w:rPr>
              <w:t>glacier</w:t>
            </w:r>
            <w:proofErr w:type="gramEnd"/>
          </w:p>
          <w:p w14:paraId="0D9ADB00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(1,800,000 years ago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DC9D0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Himalayas (</w:t>
            </w:r>
            <w:proofErr w:type="gramStart"/>
            <w:r>
              <w:rPr>
                <w:color w:val="FF0000"/>
              </w:rPr>
              <w:t>40,000,000</w:t>
            </w:r>
            <w:proofErr w:type="gramEnd"/>
            <w:r>
              <w:rPr>
                <w:color w:val="FF0000"/>
              </w:rPr>
              <w:t>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D874A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Monument Valley </w:t>
            </w:r>
          </w:p>
          <w:p w14:paraId="41A35996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(</w:t>
            </w:r>
            <w:proofErr w:type="gramStart"/>
            <w:r>
              <w:rPr>
                <w:color w:val="FF0000"/>
              </w:rPr>
              <w:t>50,000,000</w:t>
            </w:r>
            <w:proofErr w:type="gramEnd"/>
            <w:r>
              <w:rPr>
                <w:color w:val="FF0000"/>
              </w:rPr>
              <w:t xml:space="preserve"> years ago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248CF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Rocky Mountain</w:t>
            </w:r>
          </w:p>
          <w:p w14:paraId="0889D659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(</w:t>
            </w:r>
            <w:proofErr w:type="gramStart"/>
            <w:r>
              <w:rPr>
                <w:color w:val="FF0000"/>
              </w:rPr>
              <w:t>70,000,000</w:t>
            </w:r>
            <w:proofErr w:type="gramEnd"/>
            <w:r>
              <w:rPr>
                <w:color w:val="FF0000"/>
              </w:rPr>
              <w:t xml:space="preserve"> years ago)</w:t>
            </w:r>
          </w:p>
        </w:tc>
      </w:tr>
    </w:tbl>
    <w:p w14:paraId="62EBF3C5" w14:textId="77777777" w:rsidR="000F3834" w:rsidRDefault="000F3834"/>
    <w:p w14:paraId="09D6B698" w14:textId="77777777" w:rsidR="000F3834" w:rsidRDefault="00882C85">
      <w:r>
        <w:t>Justify your answer with evidence:</w:t>
      </w:r>
    </w:p>
    <w:tbl>
      <w:tblPr>
        <w:tblStyle w:val="a7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0F3834" w14:paraId="29D4B332" w14:textId="77777777">
        <w:tc>
          <w:tcPr>
            <w:tcW w:w="10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4B4BC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Evidence needs to come from the investigation that students observed.</w:t>
            </w:r>
          </w:p>
        </w:tc>
      </w:tr>
    </w:tbl>
    <w:p w14:paraId="6D98A12B" w14:textId="77777777" w:rsidR="000F3834" w:rsidRDefault="000F3834"/>
    <w:p w14:paraId="2946DB82" w14:textId="77777777" w:rsidR="000F3834" w:rsidRDefault="000F3834"/>
    <w:p w14:paraId="5997CC1D" w14:textId="77777777" w:rsidR="000F3834" w:rsidRDefault="000F3834"/>
    <w:p w14:paraId="110FFD37" w14:textId="77777777" w:rsidR="000F3834" w:rsidRDefault="000F3834">
      <w:pPr>
        <w:rPr>
          <w:color w:val="FF0000"/>
        </w:rPr>
      </w:pPr>
    </w:p>
    <w:p w14:paraId="60D0C6B4" w14:textId="77777777" w:rsidR="000F3834" w:rsidRDefault="00882C85">
      <w:r>
        <w:rPr>
          <w:rFonts w:ascii="Arial Unicode MS" w:eastAsia="Arial Unicode MS" w:hAnsi="Arial Unicode MS" w:cs="Arial Unicode MS"/>
        </w:rPr>
        <w:t>Smallest</w:t>
      </w:r>
      <w:r>
        <w:rPr>
          <w:rFonts w:ascii="Arial Unicode MS" w:eastAsia="Arial Unicode MS" w:hAnsi="Arial Unicode MS" w:cs="Arial Unicode MS"/>
        </w:rPr>
        <w:tab/>
      </w:r>
      <w:r>
        <w:rPr>
          <w:rFonts w:ascii="Arial Unicode MS" w:eastAsia="Arial Unicode MS" w:hAnsi="Arial Unicode MS" w:cs="Arial Unicode MS"/>
        </w:rPr>
        <w:tab/>
        <w:t xml:space="preserve">       →</w:t>
      </w:r>
      <w:r>
        <w:rPr>
          <w:rFonts w:ascii="Arial Unicode MS" w:eastAsia="Arial Unicode MS" w:hAnsi="Arial Unicode MS" w:cs="Arial Unicode MS"/>
        </w:rPr>
        <w:tab/>
      </w:r>
      <w:r>
        <w:rPr>
          <w:rFonts w:ascii="Arial Unicode MS" w:eastAsia="Arial Unicode MS" w:hAnsi="Arial Unicode MS" w:cs="Arial Unicode MS"/>
        </w:rPr>
        <w:tab/>
        <w:t xml:space="preserve">           →</w:t>
      </w:r>
      <w:r>
        <w:rPr>
          <w:rFonts w:ascii="Arial Unicode MS" w:eastAsia="Arial Unicode MS" w:hAnsi="Arial Unicode MS" w:cs="Arial Unicode MS"/>
        </w:rPr>
        <w:tab/>
      </w:r>
      <w:r>
        <w:rPr>
          <w:rFonts w:ascii="Arial Unicode MS" w:eastAsia="Arial Unicode MS" w:hAnsi="Arial Unicode MS" w:cs="Arial Unicode MS"/>
        </w:rPr>
        <w:tab/>
        <w:t xml:space="preserve">       →</w:t>
      </w:r>
      <w:r>
        <w:rPr>
          <w:rFonts w:ascii="Arial Unicode MS" w:eastAsia="Arial Unicode MS" w:hAnsi="Arial Unicode MS" w:cs="Arial Unicode MS"/>
        </w:rPr>
        <w:tab/>
      </w:r>
      <w:r>
        <w:rPr>
          <w:rFonts w:ascii="Arial Unicode MS" w:eastAsia="Arial Unicode MS" w:hAnsi="Arial Unicode MS" w:cs="Arial Unicode MS"/>
        </w:rPr>
        <w:tab/>
        <w:t xml:space="preserve">             →</w:t>
      </w:r>
      <w:r>
        <w:rPr>
          <w:rFonts w:ascii="Arial Unicode MS" w:eastAsia="Arial Unicode MS" w:hAnsi="Arial Unicode MS" w:cs="Arial Unicode MS"/>
        </w:rPr>
        <w:tab/>
      </w:r>
      <w:r>
        <w:rPr>
          <w:rFonts w:ascii="Arial Unicode MS" w:eastAsia="Arial Unicode MS" w:hAnsi="Arial Unicode MS" w:cs="Arial Unicode MS"/>
        </w:rPr>
        <w:tab/>
        <w:t xml:space="preserve"> Largest</w:t>
      </w:r>
    </w:p>
    <w:tbl>
      <w:tblPr>
        <w:tblStyle w:val="a8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42"/>
        <w:gridCol w:w="1543"/>
        <w:gridCol w:w="1543"/>
        <w:gridCol w:w="1543"/>
        <w:gridCol w:w="1543"/>
        <w:gridCol w:w="1543"/>
        <w:gridCol w:w="1543"/>
      </w:tblGrid>
      <w:tr w:rsidR="000F3834" w14:paraId="22F4ADC8" w14:textId="77777777"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D92E8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Exit Glacier</w:t>
            </w:r>
          </w:p>
          <w:p w14:paraId="794516BA" w14:textId="77777777" w:rsidR="000F3834" w:rsidRDefault="00882C85">
            <w:pPr>
              <w:widowControl w:val="0"/>
              <w:spacing w:line="240" w:lineRule="auto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(110 km</w:t>
            </w:r>
            <w:r>
              <w:rPr>
                <w:color w:val="FF0000"/>
                <w:sz w:val="20"/>
                <w:szCs w:val="20"/>
                <w:vertAlign w:val="superscript"/>
              </w:rPr>
              <w:t>2</w:t>
            </w:r>
            <w:r>
              <w:rPr>
                <w:color w:val="FF0000"/>
                <w:sz w:val="20"/>
                <w:szCs w:val="20"/>
              </w:rPr>
              <w:t>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51184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Cedar City Storm </w:t>
            </w:r>
          </w:p>
          <w:p w14:paraId="4A3F657A" w14:textId="77777777" w:rsidR="000F3834" w:rsidRDefault="00882C85">
            <w:pPr>
              <w:widowControl w:val="0"/>
              <w:spacing w:line="240" w:lineRule="auto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(250 km</w:t>
            </w:r>
            <w:r>
              <w:rPr>
                <w:color w:val="FF0000"/>
                <w:sz w:val="20"/>
                <w:szCs w:val="20"/>
                <w:vertAlign w:val="superscript"/>
              </w:rPr>
              <w:t>2</w:t>
            </w:r>
            <w:r>
              <w:rPr>
                <w:color w:val="FF0000"/>
                <w:sz w:val="20"/>
                <w:szCs w:val="20"/>
              </w:rPr>
              <w:t>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6FAE2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Monument Valley </w:t>
            </w:r>
          </w:p>
          <w:p w14:paraId="6CCCCB4E" w14:textId="77777777" w:rsidR="000F3834" w:rsidRDefault="00882C85">
            <w:pPr>
              <w:widowControl w:val="0"/>
              <w:spacing w:line="240" w:lineRule="auto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(2,850 km</w:t>
            </w:r>
            <w:r>
              <w:rPr>
                <w:color w:val="FF0000"/>
                <w:sz w:val="20"/>
                <w:szCs w:val="20"/>
                <w:vertAlign w:val="superscript"/>
              </w:rPr>
              <w:t>2</w:t>
            </w:r>
            <w:r>
              <w:rPr>
                <w:color w:val="FF0000"/>
                <w:sz w:val="20"/>
                <w:szCs w:val="20"/>
              </w:rPr>
              <w:t>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4A6AE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Volcano OCEAN FLOOR</w:t>
            </w:r>
          </w:p>
          <w:p w14:paraId="66531A8F" w14:textId="77777777" w:rsidR="000F3834" w:rsidRDefault="00882C85">
            <w:pPr>
              <w:widowControl w:val="0"/>
              <w:spacing w:line="240" w:lineRule="auto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(5,024 km</w:t>
            </w:r>
            <w:r>
              <w:rPr>
                <w:color w:val="FF0000"/>
                <w:sz w:val="20"/>
                <w:szCs w:val="20"/>
                <w:vertAlign w:val="superscript"/>
              </w:rPr>
              <w:t>2</w:t>
            </w:r>
            <w:r>
              <w:rPr>
                <w:color w:val="FF0000"/>
                <w:sz w:val="20"/>
                <w:szCs w:val="20"/>
              </w:rPr>
              <w:t>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6A545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Earthquake</w:t>
            </w:r>
          </w:p>
          <w:p w14:paraId="47EA4779" w14:textId="77777777" w:rsidR="000F3834" w:rsidRDefault="00882C85">
            <w:pPr>
              <w:widowControl w:val="0"/>
              <w:spacing w:line="240" w:lineRule="auto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(130,000 km</w:t>
            </w:r>
            <w:r>
              <w:rPr>
                <w:color w:val="FF0000"/>
                <w:sz w:val="20"/>
                <w:szCs w:val="20"/>
                <w:vertAlign w:val="superscript"/>
              </w:rPr>
              <w:t>2</w:t>
            </w:r>
            <w:r>
              <w:rPr>
                <w:color w:val="FF0000"/>
                <w:sz w:val="20"/>
                <w:szCs w:val="20"/>
              </w:rPr>
              <w:t>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C5653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Himalayas</w:t>
            </w:r>
          </w:p>
          <w:p w14:paraId="24917613" w14:textId="77777777" w:rsidR="000F3834" w:rsidRDefault="00882C85">
            <w:pPr>
              <w:widowControl w:val="0"/>
              <w:spacing w:line="240" w:lineRule="auto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(725,000 km</w:t>
            </w:r>
            <w:r>
              <w:rPr>
                <w:color w:val="FF0000"/>
                <w:sz w:val="20"/>
                <w:szCs w:val="20"/>
                <w:vertAlign w:val="superscript"/>
              </w:rPr>
              <w:t>2</w:t>
            </w:r>
            <w:r>
              <w:rPr>
                <w:color w:val="FF0000"/>
                <w:sz w:val="20"/>
                <w:szCs w:val="20"/>
              </w:rPr>
              <w:t>)</w:t>
            </w:r>
          </w:p>
        </w:tc>
        <w:tc>
          <w:tcPr>
            <w:tcW w:w="1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BF357" w14:textId="77777777" w:rsidR="000F3834" w:rsidRDefault="00882C8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Rocky Mountain</w:t>
            </w:r>
          </w:p>
          <w:p w14:paraId="5B66B443" w14:textId="77777777" w:rsidR="000F3834" w:rsidRDefault="00882C85">
            <w:pPr>
              <w:widowControl w:val="0"/>
              <w:spacing w:line="240" w:lineRule="auto"/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(3,120,000 km</w:t>
            </w:r>
            <w:r>
              <w:rPr>
                <w:color w:val="FF0000"/>
                <w:sz w:val="18"/>
                <w:szCs w:val="18"/>
                <w:vertAlign w:val="superscript"/>
              </w:rPr>
              <w:t>2</w:t>
            </w:r>
            <w:r>
              <w:rPr>
                <w:color w:val="FF0000"/>
                <w:sz w:val="18"/>
                <w:szCs w:val="18"/>
              </w:rPr>
              <w:t>)</w:t>
            </w:r>
          </w:p>
        </w:tc>
      </w:tr>
    </w:tbl>
    <w:p w14:paraId="6B699379" w14:textId="77777777" w:rsidR="000F3834" w:rsidRDefault="000F3834">
      <w:pPr>
        <w:rPr>
          <w:sz w:val="20"/>
          <w:szCs w:val="20"/>
          <w:highlight w:val="white"/>
        </w:rPr>
      </w:pPr>
    </w:p>
    <w:p w14:paraId="0344C995" w14:textId="77777777" w:rsidR="000F3834" w:rsidRDefault="00882C85">
      <w:r>
        <w:t>Justify your answer with evidence:</w:t>
      </w:r>
    </w:p>
    <w:tbl>
      <w:tblPr>
        <w:tblStyle w:val="a9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0F3834" w14:paraId="41970B5C" w14:textId="77777777">
        <w:tc>
          <w:tcPr>
            <w:tcW w:w="10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BD049" w14:textId="77777777" w:rsidR="000F3834" w:rsidRDefault="00882C85">
            <w:pPr>
              <w:widowControl w:val="0"/>
              <w:spacing w:line="240" w:lineRule="auto"/>
            </w:pPr>
            <w:r>
              <w:rPr>
                <w:color w:val="FF0000"/>
              </w:rPr>
              <w:t>Evidence needs to come from the investigation that students observed.</w:t>
            </w:r>
          </w:p>
        </w:tc>
      </w:tr>
    </w:tbl>
    <w:p w14:paraId="3FE9F23F" w14:textId="77777777" w:rsidR="000F3834" w:rsidRDefault="000F3834">
      <w:pPr>
        <w:rPr>
          <w:sz w:val="20"/>
          <w:szCs w:val="20"/>
          <w:highlight w:val="white"/>
        </w:rPr>
      </w:pPr>
    </w:p>
    <w:p w14:paraId="1F72F646" w14:textId="77777777" w:rsidR="000F3834" w:rsidRDefault="000F3834">
      <w:pPr>
        <w:rPr>
          <w:sz w:val="20"/>
          <w:szCs w:val="20"/>
          <w:highlight w:val="white"/>
        </w:rPr>
      </w:pPr>
    </w:p>
    <w:p w14:paraId="08CE6F91" w14:textId="77777777" w:rsidR="000F3834" w:rsidRDefault="000F3834">
      <w:pPr>
        <w:rPr>
          <w:sz w:val="20"/>
          <w:szCs w:val="20"/>
          <w:highlight w:val="white"/>
        </w:rPr>
      </w:pPr>
    </w:p>
    <w:p w14:paraId="61CDCEAD" w14:textId="77777777" w:rsidR="000F3834" w:rsidRDefault="000F3834">
      <w:pPr>
        <w:rPr>
          <w:sz w:val="20"/>
          <w:szCs w:val="20"/>
          <w:highlight w:val="white"/>
        </w:rPr>
      </w:pPr>
    </w:p>
    <w:p w14:paraId="6BB9E253" w14:textId="77777777" w:rsidR="000F3834" w:rsidRDefault="00882C85">
      <w:pPr>
        <w:rPr>
          <w:sz w:val="28"/>
          <w:szCs w:val="28"/>
        </w:rPr>
      </w:pPr>
      <w:r>
        <w:br w:type="page"/>
      </w:r>
    </w:p>
    <w:p w14:paraId="592BE1EE" w14:textId="77777777" w:rsidR="000F3834" w:rsidRDefault="00882C85">
      <w:r>
        <w:rPr>
          <w:sz w:val="28"/>
          <w:szCs w:val="28"/>
        </w:rPr>
        <w:lastRenderedPageBreak/>
        <w:t xml:space="preserve">Assessment of Processes that Change Earth’s Surface               </w:t>
      </w:r>
    </w:p>
    <w:p w14:paraId="0E8072E4" w14:textId="77777777" w:rsidR="000F3834" w:rsidRDefault="00882C85">
      <w:pPr>
        <w:rPr>
          <w:highlight w:val="white"/>
        </w:rPr>
      </w:pPr>
      <w:r>
        <w:rPr>
          <w:highlight w:val="white"/>
        </w:rPr>
        <w:t xml:space="preserve">Construct an explanation by comparing and contrasting two of the events/formations based on their time and spatial scales. </w:t>
      </w:r>
    </w:p>
    <w:p w14:paraId="23DE523C" w14:textId="77777777" w:rsidR="000F3834" w:rsidRDefault="000F3834">
      <w:pPr>
        <w:rPr>
          <w:highlight w:val="white"/>
        </w:rPr>
      </w:pPr>
    </w:p>
    <w:p w14:paraId="52E56223" w14:textId="77777777" w:rsidR="000F3834" w:rsidRDefault="000F3834">
      <w:pPr>
        <w:rPr>
          <w:highlight w:val="white"/>
        </w:rPr>
      </w:pPr>
    </w:p>
    <w:p w14:paraId="07547A01" w14:textId="77777777" w:rsidR="000F3834" w:rsidRDefault="000F3834">
      <w:pPr>
        <w:rPr>
          <w:highlight w:val="white"/>
        </w:rPr>
      </w:pPr>
    </w:p>
    <w:p w14:paraId="4D2EE056" w14:textId="77777777" w:rsidR="000F3834" w:rsidRDefault="00882C85">
      <w:pPr>
        <w:rPr>
          <w:highlight w:val="white"/>
        </w:rPr>
      </w:pPr>
      <w:r>
        <w:rPr>
          <w:highlight w:val="white"/>
        </w:rPr>
        <w:t>Rubric:</w:t>
      </w:r>
    </w:p>
    <w:tbl>
      <w:tblPr>
        <w:tblStyle w:val="aa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60"/>
        <w:gridCol w:w="2160"/>
        <w:gridCol w:w="2160"/>
        <w:gridCol w:w="2160"/>
        <w:gridCol w:w="2160"/>
      </w:tblGrid>
      <w:tr w:rsidR="000F3834" w14:paraId="2ED8C1CE" w14:textId="77777777"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3CB0F" w14:textId="77777777" w:rsidR="000F3834" w:rsidRDefault="000F38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DE20D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Above Proficient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8ECD8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Proficient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BFBDC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>Approaching proficient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8E810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 xml:space="preserve">Below proficient: </w:t>
            </w:r>
          </w:p>
        </w:tc>
      </w:tr>
      <w:tr w:rsidR="000F3834" w14:paraId="59BE75AB" w14:textId="77777777"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6F4B1" w14:textId="6F839A7A" w:rsidR="000F3834" w:rsidRDefault="00133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Correctly compared two events/ formations on a time scale based on evidence.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5D276" w14:textId="1FF559FE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 xml:space="preserve">Cite multiple </w:t>
            </w:r>
            <w:r w:rsidR="00D8553C">
              <w:rPr>
                <w:highlight w:val="white"/>
              </w:rPr>
              <w:t xml:space="preserve">pieces of </w:t>
            </w:r>
            <w:r>
              <w:rPr>
                <w:highlight w:val="white"/>
              </w:rPr>
              <w:t>evidence from the text and scientific reasoning.</w:t>
            </w:r>
          </w:p>
          <w:p w14:paraId="07459315" w14:textId="77777777" w:rsidR="000F3834" w:rsidRDefault="000F38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</w:p>
          <w:p w14:paraId="7643D8C0" w14:textId="743DE9B6" w:rsidR="000F3834" w:rsidRDefault="00882C85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color w:val="FF0000"/>
                <w:highlight w:val="white"/>
              </w:rPr>
              <w:t xml:space="preserve">From the information that I was able to obtain from the packet, I was able to learn that the Himalayas took 225 million years to </w:t>
            </w:r>
            <w:proofErr w:type="gramStart"/>
            <w:r>
              <w:rPr>
                <w:color w:val="FF0000"/>
                <w:highlight w:val="white"/>
              </w:rPr>
              <w:t>form</w:t>
            </w:r>
            <w:proofErr w:type="gramEnd"/>
            <w:r>
              <w:rPr>
                <w:color w:val="FF0000"/>
                <w:highlight w:val="white"/>
              </w:rPr>
              <w:t xml:space="preserve"> and the Rocky </w:t>
            </w:r>
            <w:r w:rsidR="00E3246C">
              <w:rPr>
                <w:color w:val="FF0000"/>
                <w:highlight w:val="white"/>
              </w:rPr>
              <w:t>M</w:t>
            </w:r>
            <w:r>
              <w:rPr>
                <w:color w:val="FF0000"/>
                <w:highlight w:val="white"/>
              </w:rPr>
              <w:t>ountains took 70 million years to change Earth’s surface because the tectonic plate process for the Himalayas created an uplift while the two tectonic plates converging created a volcanic mountain range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98987" w14:textId="77777777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 xml:space="preserve">Used evidence from the text and scientific </w:t>
            </w:r>
            <w:proofErr w:type="gramStart"/>
            <w:r>
              <w:rPr>
                <w:highlight w:val="white"/>
              </w:rPr>
              <w:t>reasoning</w:t>
            </w:r>
            <w:proofErr w:type="gramEnd"/>
          </w:p>
          <w:p w14:paraId="6537F28F" w14:textId="77777777" w:rsidR="000F3834" w:rsidRDefault="000F38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  <w:highlight w:val="white"/>
              </w:rPr>
            </w:pPr>
          </w:p>
          <w:p w14:paraId="2400FD35" w14:textId="2F6B628C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  <w:highlight w:val="white"/>
              </w:rPr>
            </w:pPr>
            <w:r>
              <w:rPr>
                <w:color w:val="FF0000"/>
                <w:highlight w:val="white"/>
              </w:rPr>
              <w:t>Because of the plate tectonic processes, the Himalay</w:t>
            </w:r>
            <w:r w:rsidR="000A3C3A">
              <w:rPr>
                <w:color w:val="FF0000"/>
                <w:highlight w:val="white"/>
              </w:rPr>
              <w:t>a</w:t>
            </w:r>
            <w:r>
              <w:rPr>
                <w:color w:val="FF0000"/>
                <w:highlight w:val="white"/>
              </w:rPr>
              <w:t>s took 225 million years to form</w:t>
            </w:r>
            <w:r w:rsidR="000A3C3A">
              <w:rPr>
                <w:color w:val="FF0000"/>
                <w:highlight w:val="white"/>
              </w:rPr>
              <w:t>,</w:t>
            </w:r>
            <w:r>
              <w:rPr>
                <w:color w:val="FF0000"/>
                <w:highlight w:val="white"/>
              </w:rPr>
              <w:t xml:space="preserve"> and the Rocky </w:t>
            </w:r>
            <w:r w:rsidR="000A3C3A">
              <w:rPr>
                <w:color w:val="FF0000"/>
                <w:highlight w:val="white"/>
              </w:rPr>
              <w:t>M</w:t>
            </w:r>
            <w:r>
              <w:rPr>
                <w:color w:val="FF0000"/>
                <w:highlight w:val="white"/>
              </w:rPr>
              <w:t xml:space="preserve">ountains took </w:t>
            </w:r>
            <w:proofErr w:type="gramStart"/>
            <w:r>
              <w:rPr>
                <w:color w:val="FF0000"/>
                <w:highlight w:val="white"/>
              </w:rPr>
              <w:t>70</w:t>
            </w:r>
            <w:proofErr w:type="gramEnd"/>
            <w:r>
              <w:rPr>
                <w:color w:val="FF0000"/>
                <w:highlight w:val="white"/>
              </w:rPr>
              <w:t xml:space="preserve"> million years to change Earth’s surface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D3DE0" w14:textId="2A56D339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 xml:space="preserve">Used some </w:t>
            </w:r>
            <w:proofErr w:type="gramStart"/>
            <w:r>
              <w:rPr>
                <w:highlight w:val="white"/>
              </w:rPr>
              <w:t xml:space="preserve">reasoning, </w:t>
            </w:r>
            <w:r w:rsidR="00D8553C">
              <w:rPr>
                <w:highlight w:val="white"/>
              </w:rPr>
              <w:t>b</w:t>
            </w:r>
            <w:r>
              <w:rPr>
                <w:highlight w:val="white"/>
              </w:rPr>
              <w:t>ut</w:t>
            </w:r>
            <w:proofErr w:type="gramEnd"/>
            <w:r>
              <w:rPr>
                <w:highlight w:val="white"/>
              </w:rPr>
              <w:t xml:space="preserve"> failed to use clear evidence.</w:t>
            </w:r>
          </w:p>
          <w:p w14:paraId="6DFB9E20" w14:textId="77777777" w:rsidR="000F3834" w:rsidRDefault="000F38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</w:p>
          <w:p w14:paraId="75123E53" w14:textId="1718B70C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  <w:highlight w:val="white"/>
              </w:rPr>
            </w:pPr>
            <w:r>
              <w:rPr>
                <w:color w:val="FF0000"/>
                <w:highlight w:val="white"/>
              </w:rPr>
              <w:t>The Himalayas took 225 million years</w:t>
            </w:r>
            <w:r w:rsidR="000A3C3A">
              <w:rPr>
                <w:color w:val="FF0000"/>
                <w:highlight w:val="white"/>
              </w:rPr>
              <w:t>,</w:t>
            </w:r>
            <w:r>
              <w:rPr>
                <w:color w:val="FF0000"/>
                <w:highlight w:val="white"/>
              </w:rPr>
              <w:t xml:space="preserve"> and the Rocky Mountains took </w:t>
            </w:r>
            <w:proofErr w:type="gramStart"/>
            <w:r>
              <w:rPr>
                <w:color w:val="FF0000"/>
                <w:highlight w:val="white"/>
              </w:rPr>
              <w:t>70</w:t>
            </w:r>
            <w:proofErr w:type="gramEnd"/>
            <w:r>
              <w:rPr>
                <w:color w:val="FF0000"/>
                <w:highlight w:val="white"/>
              </w:rPr>
              <w:t xml:space="preserve"> million years to form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E5FC0" w14:textId="73DCFBCB" w:rsidR="000F3834" w:rsidRDefault="00D435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Did not use any evidence in their explanation</w:t>
            </w:r>
            <w:r w:rsidR="00882C85">
              <w:rPr>
                <w:highlight w:val="white"/>
              </w:rPr>
              <w:t>.</w:t>
            </w:r>
          </w:p>
          <w:p w14:paraId="70DF9E56" w14:textId="77777777" w:rsidR="000F3834" w:rsidRDefault="000F38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</w:p>
          <w:p w14:paraId="1C68DD29" w14:textId="2A32FA16" w:rsidR="000F3834" w:rsidRDefault="00882C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  <w:highlight w:val="white"/>
              </w:rPr>
            </w:pPr>
            <w:r>
              <w:rPr>
                <w:color w:val="FF0000"/>
                <w:highlight w:val="white"/>
              </w:rPr>
              <w:t>The Himalayas took longer to form than the Rocky Mountains</w:t>
            </w:r>
            <w:r w:rsidR="00D8553C">
              <w:rPr>
                <w:color w:val="FF0000"/>
                <w:highlight w:val="white"/>
              </w:rPr>
              <w:t>.</w:t>
            </w:r>
          </w:p>
        </w:tc>
      </w:tr>
      <w:tr w:rsidR="000F3834" w14:paraId="06B1ABCC" w14:textId="77777777"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65C7B" w14:textId="50D6A4B5" w:rsidR="000F3834" w:rsidRDefault="00133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Correctly compared two events/ formations on a time scale based on evidence.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0912F" w14:textId="00B0F6B6" w:rsidR="000F3834" w:rsidRDefault="00882C85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t xml:space="preserve">Cite multiple </w:t>
            </w:r>
            <w:r w:rsidR="00D8553C">
              <w:rPr>
                <w:highlight w:val="white"/>
              </w:rPr>
              <w:t xml:space="preserve">pieces of </w:t>
            </w:r>
            <w:r>
              <w:rPr>
                <w:highlight w:val="white"/>
              </w:rPr>
              <w:t>evidence from the text and scientific reasoning.</w:t>
            </w:r>
          </w:p>
          <w:p w14:paraId="44E871BC" w14:textId="77777777" w:rsidR="000F3834" w:rsidRDefault="000F3834">
            <w:pPr>
              <w:widowControl w:val="0"/>
              <w:spacing w:line="240" w:lineRule="auto"/>
              <w:rPr>
                <w:highlight w:val="white"/>
              </w:rPr>
            </w:pPr>
          </w:p>
          <w:p w14:paraId="6E37AD6B" w14:textId="724E8B30" w:rsidR="000F3834" w:rsidRDefault="00D8553C">
            <w:pPr>
              <w:widowControl w:val="0"/>
              <w:spacing w:line="240" w:lineRule="auto"/>
              <w:rPr>
                <w:color w:val="FF0000"/>
                <w:highlight w:val="white"/>
              </w:rPr>
            </w:pPr>
            <w:r>
              <w:rPr>
                <w:color w:val="FF0000"/>
                <w:highlight w:val="white"/>
              </w:rPr>
              <w:t>The information I researched showed</w:t>
            </w:r>
            <w:r w:rsidR="00882C85">
              <w:rPr>
                <w:color w:val="FF0000"/>
                <w:highlight w:val="white"/>
              </w:rPr>
              <w:t xml:space="preserve"> a map showing the Earth’s surface space of the Rocky </w:t>
            </w:r>
            <w:r>
              <w:rPr>
                <w:color w:val="FF0000"/>
                <w:highlight w:val="white"/>
              </w:rPr>
              <w:t>M</w:t>
            </w:r>
            <w:r w:rsidR="00882C85">
              <w:rPr>
                <w:color w:val="FF0000"/>
                <w:highlight w:val="white"/>
              </w:rPr>
              <w:t xml:space="preserve">ountains and the Himalayas. From the maps, I can see that the Rocky </w:t>
            </w:r>
            <w:r>
              <w:rPr>
                <w:color w:val="FF0000"/>
                <w:highlight w:val="white"/>
              </w:rPr>
              <w:t>M</w:t>
            </w:r>
            <w:r w:rsidR="00882C85">
              <w:rPr>
                <w:color w:val="FF0000"/>
                <w:highlight w:val="white"/>
              </w:rPr>
              <w:t xml:space="preserve">ountains are </w:t>
            </w:r>
            <w:r w:rsidR="00882C85">
              <w:rPr>
                <w:color w:val="FF0000"/>
                <w:highlight w:val="white"/>
              </w:rPr>
              <w:lastRenderedPageBreak/>
              <w:t xml:space="preserve">larger. The exact area that the Rocky </w:t>
            </w:r>
            <w:r>
              <w:rPr>
                <w:color w:val="FF0000"/>
                <w:highlight w:val="white"/>
              </w:rPr>
              <w:t>M</w:t>
            </w:r>
            <w:r w:rsidR="00882C85">
              <w:rPr>
                <w:color w:val="FF0000"/>
                <w:highlight w:val="white"/>
              </w:rPr>
              <w:t>ountains vs the Himalayas changed Earth’s surface was 3.12 billion km squared (Rocky Mountains) vs. 725,000 km squared (Himalayas.)  This is caused by the plate tectonic processes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7EC8D" w14:textId="77777777" w:rsidR="000F3834" w:rsidRDefault="00882C85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lastRenderedPageBreak/>
              <w:t>Used evidence from the text and scientific reasoning.</w:t>
            </w:r>
          </w:p>
          <w:p w14:paraId="144A5D23" w14:textId="77777777" w:rsidR="000F3834" w:rsidRDefault="000F3834">
            <w:pPr>
              <w:widowControl w:val="0"/>
              <w:spacing w:line="240" w:lineRule="auto"/>
              <w:rPr>
                <w:highlight w:val="white"/>
              </w:rPr>
            </w:pPr>
          </w:p>
          <w:p w14:paraId="46A73399" w14:textId="0D6D7C03" w:rsidR="000F3834" w:rsidRDefault="00882C85">
            <w:pPr>
              <w:widowControl w:val="0"/>
              <w:spacing w:line="240" w:lineRule="auto"/>
              <w:rPr>
                <w:color w:val="FF0000"/>
                <w:highlight w:val="white"/>
              </w:rPr>
            </w:pPr>
            <w:r>
              <w:rPr>
                <w:color w:val="FF0000"/>
                <w:highlight w:val="white"/>
              </w:rPr>
              <w:t xml:space="preserve">The Rocky </w:t>
            </w:r>
            <w:r w:rsidR="00D8553C">
              <w:rPr>
                <w:color w:val="FF0000"/>
                <w:highlight w:val="white"/>
              </w:rPr>
              <w:t>M</w:t>
            </w:r>
            <w:r>
              <w:rPr>
                <w:color w:val="FF0000"/>
                <w:highlight w:val="white"/>
              </w:rPr>
              <w:t>ountains changed Earth’s surface by 3.12 billion square kilometers</w:t>
            </w:r>
            <w:r w:rsidR="00D8553C">
              <w:rPr>
                <w:color w:val="FF0000"/>
                <w:highlight w:val="white"/>
              </w:rPr>
              <w:t>,</w:t>
            </w:r>
            <w:r>
              <w:rPr>
                <w:color w:val="FF0000"/>
                <w:highlight w:val="white"/>
              </w:rPr>
              <w:t xml:space="preserve"> while the Himalayas changed Earth’s surface by 725,000 square kilometers because of the movement of plate </w:t>
            </w:r>
            <w:r>
              <w:rPr>
                <w:color w:val="FF0000"/>
                <w:highlight w:val="white"/>
              </w:rPr>
              <w:lastRenderedPageBreak/>
              <w:t>tectonics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3C169" w14:textId="603263D1" w:rsidR="000F3834" w:rsidRDefault="00882C85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highlight w:val="white"/>
              </w:rPr>
              <w:lastRenderedPageBreak/>
              <w:t xml:space="preserve">Used some </w:t>
            </w:r>
            <w:proofErr w:type="gramStart"/>
            <w:r>
              <w:rPr>
                <w:highlight w:val="white"/>
              </w:rPr>
              <w:t xml:space="preserve">reasoning, </w:t>
            </w:r>
            <w:r w:rsidR="00D8553C">
              <w:rPr>
                <w:highlight w:val="white"/>
              </w:rPr>
              <w:t>b</w:t>
            </w:r>
            <w:r>
              <w:rPr>
                <w:highlight w:val="white"/>
              </w:rPr>
              <w:t>ut</w:t>
            </w:r>
            <w:proofErr w:type="gramEnd"/>
            <w:r>
              <w:rPr>
                <w:highlight w:val="white"/>
              </w:rPr>
              <w:t xml:space="preserve"> failed to use clear evidence.</w:t>
            </w:r>
          </w:p>
          <w:p w14:paraId="738610EB" w14:textId="77777777" w:rsidR="000F3834" w:rsidRDefault="000F3834">
            <w:pPr>
              <w:widowControl w:val="0"/>
              <w:spacing w:line="240" w:lineRule="auto"/>
              <w:rPr>
                <w:highlight w:val="white"/>
              </w:rPr>
            </w:pPr>
          </w:p>
          <w:p w14:paraId="413581F5" w14:textId="34CB2E66" w:rsidR="000F3834" w:rsidRDefault="00882C85">
            <w:pPr>
              <w:widowControl w:val="0"/>
              <w:spacing w:line="240" w:lineRule="auto"/>
              <w:rPr>
                <w:color w:val="FF0000"/>
                <w:highlight w:val="white"/>
              </w:rPr>
            </w:pPr>
            <w:r>
              <w:rPr>
                <w:color w:val="FF0000"/>
                <w:highlight w:val="white"/>
              </w:rPr>
              <w:t xml:space="preserve">The Rocky </w:t>
            </w:r>
            <w:r w:rsidR="00D8553C">
              <w:rPr>
                <w:color w:val="FF0000"/>
                <w:highlight w:val="white"/>
              </w:rPr>
              <w:t>M</w:t>
            </w:r>
            <w:r>
              <w:rPr>
                <w:color w:val="FF0000"/>
                <w:highlight w:val="white"/>
              </w:rPr>
              <w:t>ountains take up 3.12 billion square kilometers</w:t>
            </w:r>
            <w:r w:rsidR="00D8553C">
              <w:rPr>
                <w:color w:val="FF0000"/>
                <w:highlight w:val="white"/>
              </w:rPr>
              <w:t>,</w:t>
            </w:r>
            <w:r>
              <w:rPr>
                <w:color w:val="FF0000"/>
                <w:highlight w:val="white"/>
              </w:rPr>
              <w:t xml:space="preserve"> while the Himalayas </w:t>
            </w:r>
            <w:r w:rsidR="00D8553C">
              <w:rPr>
                <w:color w:val="FF0000"/>
                <w:highlight w:val="white"/>
              </w:rPr>
              <w:t>take</w:t>
            </w:r>
            <w:r>
              <w:rPr>
                <w:color w:val="FF0000"/>
                <w:highlight w:val="white"/>
              </w:rPr>
              <w:t xml:space="preserve"> up 725,000 square kilometers on the Earth’s surface.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805D2" w14:textId="37A8BA78" w:rsidR="000F3834" w:rsidRDefault="00D4357E">
            <w:pPr>
              <w:widowControl w:val="0"/>
              <w:spacing w:line="240" w:lineRule="auto"/>
              <w:rPr>
                <w:rStyle w:val="eop"/>
              </w:rPr>
            </w:pPr>
            <w:r>
              <w:rPr>
                <w:rStyle w:val="normaltextrun"/>
                <w:shd w:val="clear" w:color="auto" w:fill="FFFFFF"/>
              </w:rPr>
              <w:t>Did not use any evidence in their explanation.</w:t>
            </w:r>
            <w:r>
              <w:rPr>
                <w:rStyle w:val="eop"/>
              </w:rPr>
              <w:t> </w:t>
            </w:r>
          </w:p>
          <w:p w14:paraId="1A68B042" w14:textId="77777777" w:rsidR="00D4357E" w:rsidRDefault="00D4357E">
            <w:pPr>
              <w:widowControl w:val="0"/>
              <w:spacing w:line="240" w:lineRule="auto"/>
              <w:rPr>
                <w:highlight w:val="white"/>
              </w:rPr>
            </w:pPr>
          </w:p>
          <w:p w14:paraId="47080AC8" w14:textId="71BFBBF8" w:rsidR="000F3834" w:rsidRDefault="00882C85">
            <w:pPr>
              <w:widowControl w:val="0"/>
              <w:spacing w:line="240" w:lineRule="auto"/>
              <w:rPr>
                <w:color w:val="FF0000"/>
                <w:highlight w:val="white"/>
              </w:rPr>
            </w:pPr>
            <w:r>
              <w:rPr>
                <w:color w:val="FF0000"/>
                <w:highlight w:val="white"/>
              </w:rPr>
              <w:t xml:space="preserve">The Himalayas are smaller than the </w:t>
            </w:r>
            <w:proofErr w:type="gramStart"/>
            <w:r>
              <w:rPr>
                <w:color w:val="FF0000"/>
                <w:highlight w:val="white"/>
              </w:rPr>
              <w:t>Rocky mountains</w:t>
            </w:r>
            <w:proofErr w:type="gramEnd"/>
            <w:r w:rsidR="00D8553C">
              <w:rPr>
                <w:color w:val="FF0000"/>
                <w:highlight w:val="white"/>
              </w:rPr>
              <w:t>.</w:t>
            </w:r>
          </w:p>
        </w:tc>
      </w:tr>
    </w:tbl>
    <w:p w14:paraId="463F29E8" w14:textId="77777777" w:rsidR="000F3834" w:rsidRDefault="000F3834">
      <w:pPr>
        <w:rPr>
          <w:highlight w:val="white"/>
        </w:rPr>
      </w:pPr>
    </w:p>
    <w:p w14:paraId="3B7B4B86" w14:textId="77777777" w:rsidR="000F3834" w:rsidRDefault="000F3834">
      <w:pPr>
        <w:rPr>
          <w:highlight w:val="white"/>
        </w:rPr>
      </w:pPr>
    </w:p>
    <w:p w14:paraId="18F3DCA1" w14:textId="77777777" w:rsidR="000F3834" w:rsidRDefault="00882C85">
      <w:pPr>
        <w:rPr>
          <w:highlight w:val="white"/>
        </w:rPr>
      </w:pPr>
      <w:r>
        <w:rPr>
          <w:highlight w:val="white"/>
        </w:rPr>
        <w:t>Student Self Evaluations:</w:t>
      </w:r>
    </w:p>
    <w:p w14:paraId="3A0FF5F2" w14:textId="77777777" w:rsidR="000F3834" w:rsidRDefault="000F3834">
      <w:pPr>
        <w:rPr>
          <w:highlight w:val="white"/>
        </w:rPr>
      </w:pPr>
    </w:p>
    <w:p w14:paraId="59B4C769" w14:textId="77777777" w:rsidR="000F3834" w:rsidRDefault="00882C85">
      <w:pPr>
        <w:rPr>
          <w:highlight w:val="white"/>
        </w:rPr>
      </w:pPr>
      <w:r>
        <w:rPr>
          <w:highlight w:val="white"/>
        </w:rPr>
        <w:t>Students can use the rubric to evaluate their answers.</w:t>
      </w:r>
    </w:p>
    <w:p w14:paraId="2867F6CE" w14:textId="77777777" w:rsidR="000F3834" w:rsidRDefault="00882C85">
      <w:pPr>
        <w:rPr>
          <w:highlight w:val="white"/>
        </w:rPr>
      </w:pPr>
      <w:r>
        <w:rPr>
          <w:highlight w:val="white"/>
        </w:rPr>
        <w:t>Rubric:</w:t>
      </w:r>
    </w:p>
    <w:tbl>
      <w:tblPr>
        <w:tblStyle w:val="ab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60"/>
        <w:gridCol w:w="2160"/>
        <w:gridCol w:w="2160"/>
        <w:gridCol w:w="2160"/>
        <w:gridCol w:w="2160"/>
      </w:tblGrid>
      <w:tr w:rsidR="00133DEB" w14:paraId="356912C8" w14:textId="77777777"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0AD66" w14:textId="25BD19A5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40DE3" w14:textId="6B7A8166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Above Proficient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8AFCA" w14:textId="3B23BDC6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Proficient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C8D23" w14:textId="1F435E1C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Approaching proficient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ED33B" w14:textId="5EFBB52B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Below proficient: </w:t>
            </w:r>
            <w:r>
              <w:rPr>
                <w:rStyle w:val="eop"/>
              </w:rPr>
              <w:t> </w:t>
            </w:r>
          </w:p>
        </w:tc>
      </w:tr>
      <w:tr w:rsidR="00133DEB" w14:paraId="22031B49" w14:textId="77777777"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957B6" w14:textId="46A9614F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Correctly compared two events/ formations on a time scale based on evidence.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B902E" w14:textId="029D26C7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Cited multiple pieces of evidence from the text and scientific reasoning.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0BA33" w14:textId="33759924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Used evidence from the text and scientific reasoning.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A9969" w14:textId="05EA1493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Used some reasoning but failed to use clear evidence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57E80" w14:textId="7E830017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Did not use any evidence in their explanation.</w:t>
            </w:r>
            <w:r>
              <w:rPr>
                <w:rStyle w:val="eop"/>
              </w:rPr>
              <w:t> </w:t>
            </w:r>
          </w:p>
        </w:tc>
      </w:tr>
      <w:tr w:rsidR="00133DEB" w14:paraId="6E535200" w14:textId="77777777"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0E90F" w14:textId="6BFFA239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Correctly compared two events/ formations on a spatial scale based on evidence.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CFDC4" w14:textId="0511F277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Cited multiple pieces of evidence from the text and scientific reasoning.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B9589" w14:textId="447E4EF4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Used evidence from the text and scientific reasoning.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D5C4C" w14:textId="0BC39285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Used some reasoning but failed to use clear evidence.</w:t>
            </w:r>
            <w:r>
              <w:rPr>
                <w:rStyle w:val="eop"/>
              </w:rPr>
              <w:t> 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3CCF0" w14:textId="5E1A9BB2" w:rsidR="00133DEB" w:rsidRDefault="00133DEB" w:rsidP="00133DEB">
            <w:pPr>
              <w:widowControl w:val="0"/>
              <w:spacing w:line="240" w:lineRule="auto"/>
              <w:rPr>
                <w:highlight w:val="white"/>
              </w:rPr>
            </w:pPr>
            <w:r>
              <w:rPr>
                <w:rStyle w:val="normaltextrun"/>
                <w:shd w:val="clear" w:color="auto" w:fill="FFFFFF"/>
              </w:rPr>
              <w:t>Did not use any evidence in their explanation.</w:t>
            </w:r>
            <w:r>
              <w:rPr>
                <w:rStyle w:val="eop"/>
              </w:rPr>
              <w:t> </w:t>
            </w:r>
          </w:p>
        </w:tc>
      </w:tr>
    </w:tbl>
    <w:p w14:paraId="61829076" w14:textId="77777777" w:rsidR="000F3834" w:rsidRDefault="000F3834">
      <w:pPr>
        <w:rPr>
          <w:highlight w:val="white"/>
        </w:rPr>
      </w:pPr>
    </w:p>
    <w:sectPr w:rsidR="000F383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6E0BC2" w14:textId="77777777" w:rsidR="000D798A" w:rsidRDefault="000D798A" w:rsidP="000D798A">
      <w:pPr>
        <w:spacing w:line="240" w:lineRule="auto"/>
      </w:pPr>
      <w:r>
        <w:separator/>
      </w:r>
    </w:p>
  </w:endnote>
  <w:endnote w:type="continuationSeparator" w:id="0">
    <w:p w14:paraId="7C39A39C" w14:textId="77777777" w:rsidR="000D798A" w:rsidRDefault="000D798A" w:rsidP="000D79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6AC73F" w14:textId="77777777" w:rsidR="000D798A" w:rsidRDefault="000D79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120EF" w14:textId="5626BED3" w:rsidR="000D798A" w:rsidRDefault="000D798A">
    <w:pPr>
      <w:pStyle w:val="Footer"/>
    </w:pPr>
    <w:r w:rsidRPr="000D798A">
      <mc:AlternateContent>
        <mc:Choice Requires="wpg">
          <w:drawing>
            <wp:anchor distT="0" distB="0" distL="114300" distR="114300" simplePos="0" relativeHeight="251659264" behindDoc="0" locked="0" layoutInCell="1" allowOverlap="1" wp14:anchorId="27737F3E" wp14:editId="58708559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142916138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BDCD10" w14:textId="77777777" w:rsidR="000D798A" w:rsidRDefault="000D798A" w:rsidP="000D798A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576523541" name="Right Triangle 1576523541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87559028" name="Picture 387559028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72187696" name="Picture 1472187696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737F3E" id="Group 7" o:spid="_x0000_s1026" style="position:absolute;margin-left:0;margin-top:0;width:221.75pt;height:28.1pt;z-index:251659264;mso-position-horizontal:center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" stroked="f">
                <v:textbox style="mso-fit-shape-to-text:t">
                  <w:txbxContent>
                    <w:p w14:paraId="1CBDCD10" w14:textId="77777777" w:rsidR="000D798A" w:rsidRDefault="000D798A" w:rsidP="000D798A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576523541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87559028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472187696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9607C" w14:textId="77777777" w:rsidR="000D798A" w:rsidRDefault="000D79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DFD5AD" w14:textId="77777777" w:rsidR="000D798A" w:rsidRDefault="000D798A" w:rsidP="000D798A">
      <w:pPr>
        <w:spacing w:line="240" w:lineRule="auto"/>
      </w:pPr>
      <w:r>
        <w:separator/>
      </w:r>
    </w:p>
  </w:footnote>
  <w:footnote w:type="continuationSeparator" w:id="0">
    <w:p w14:paraId="1073F29D" w14:textId="77777777" w:rsidR="000D798A" w:rsidRDefault="000D798A" w:rsidP="000D798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BC3AE4" w14:textId="77777777" w:rsidR="000D798A" w:rsidRDefault="000D79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5B55C2" w14:textId="77777777" w:rsidR="000D798A" w:rsidRDefault="000D79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A9EAFC" w14:textId="77777777" w:rsidR="000D798A" w:rsidRDefault="000D79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B4E69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09130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yNDQyNLM0MrI0M7RQ0lEKTi0uzszPAykwrAUA6/H23ywAAAA="/>
  </w:docVars>
  <w:rsids>
    <w:rsidRoot w:val="000F3834"/>
    <w:rsid w:val="00015D23"/>
    <w:rsid w:val="000A3C3A"/>
    <w:rsid w:val="000D798A"/>
    <w:rsid w:val="000F3834"/>
    <w:rsid w:val="00133DEB"/>
    <w:rsid w:val="00242A9D"/>
    <w:rsid w:val="00426230"/>
    <w:rsid w:val="006A74DF"/>
    <w:rsid w:val="00722C3F"/>
    <w:rsid w:val="00882C85"/>
    <w:rsid w:val="00D4357E"/>
    <w:rsid w:val="00D8553C"/>
    <w:rsid w:val="00E3246C"/>
    <w:rsid w:val="3385D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3E10B"/>
  <w15:docId w15:val="{BFB50E63-48FB-436F-9A81-9E92EE028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D798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98A"/>
  </w:style>
  <w:style w:type="paragraph" w:styleId="Footer">
    <w:name w:val="footer"/>
    <w:basedOn w:val="Normal"/>
    <w:link w:val="FooterChar"/>
    <w:uiPriority w:val="99"/>
    <w:unhideWhenUsed/>
    <w:rsid w:val="000D798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98A"/>
  </w:style>
  <w:style w:type="character" w:customStyle="1" w:styleId="eop">
    <w:name w:val="eop"/>
    <w:basedOn w:val="DefaultParagraphFont"/>
    <w:rsid w:val="00133DEB"/>
  </w:style>
  <w:style w:type="character" w:customStyle="1" w:styleId="normaltextrun">
    <w:name w:val="normaltextrun"/>
    <w:basedOn w:val="DefaultParagraphFont"/>
    <w:rsid w:val="00133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513</Words>
  <Characters>8628</Characters>
  <Application>Microsoft Office Word</Application>
  <DocSecurity>0</DocSecurity>
  <Lines>71</Lines>
  <Paragraphs>20</Paragraphs>
  <ScaleCrop>false</ScaleCrop>
  <Company/>
  <LinksUpToDate>false</LinksUpToDate>
  <CharactersWithSpaces>10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elle Hudson</cp:lastModifiedBy>
  <cp:revision>13</cp:revision>
  <dcterms:created xsi:type="dcterms:W3CDTF">2024-01-19T17:11:00Z</dcterms:created>
  <dcterms:modified xsi:type="dcterms:W3CDTF">2024-02-24T01:29:00Z</dcterms:modified>
</cp:coreProperties>
</file>